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B39662" w14:textId="4A8FDAED" w:rsidR="00460288" w:rsidRPr="006001C7" w:rsidRDefault="00460288" w:rsidP="00251BA3">
      <w:pPr>
        <w:pStyle w:val="Title"/>
      </w:pPr>
      <w:r w:rsidRPr="001E6222">
        <w:t>Florida Gulf Coast ARMA Meeting</w:t>
      </w:r>
    </w:p>
    <w:p w14:paraId="6DFE9419" w14:textId="77777777" w:rsidR="00A2007A" w:rsidRPr="006001C7" w:rsidRDefault="00A2007A" w:rsidP="006D396C">
      <w:pPr>
        <w:shd w:val="clear" w:color="auto" w:fill="FFFFFF"/>
        <w:spacing w:line="24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3D57A020" w14:textId="77777777" w:rsidR="00A011F6" w:rsidRPr="001E6222" w:rsidRDefault="00A011F6" w:rsidP="00A011F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Minutes </w:t>
      </w:r>
      <w:r w:rsidRPr="001E6222">
        <w:rPr>
          <w:rFonts w:ascii="Arial" w:hAnsi="Arial" w:cs="Arial"/>
          <w:b/>
          <w:sz w:val="24"/>
          <w:szCs w:val="24"/>
        </w:rPr>
        <w:t>for Board of Directors</w:t>
      </w:r>
      <w:r>
        <w:rPr>
          <w:rFonts w:ascii="Arial" w:hAnsi="Arial" w:cs="Arial"/>
          <w:b/>
          <w:sz w:val="24"/>
          <w:szCs w:val="24"/>
        </w:rPr>
        <w:t xml:space="preserve"> Meeting</w:t>
      </w:r>
    </w:p>
    <w:p w14:paraId="214B3CED" w14:textId="31CF44C4" w:rsidR="00460288" w:rsidRPr="006001C7" w:rsidRDefault="002F1F5A" w:rsidP="00D713C8">
      <w:pPr>
        <w:pStyle w:val="Heading1"/>
      </w:pPr>
      <w:r w:rsidRPr="006001C7">
        <w:t>October 22</w:t>
      </w:r>
      <w:r w:rsidR="005701FD" w:rsidRPr="006001C7">
        <w:t>,</w:t>
      </w:r>
      <w:r w:rsidR="00E274C6" w:rsidRPr="006001C7">
        <w:t xml:space="preserve"> 2024</w:t>
      </w:r>
      <w:r w:rsidR="00460288" w:rsidRPr="006001C7">
        <w:t xml:space="preserve"> – </w:t>
      </w:r>
      <w:r w:rsidR="005701FD" w:rsidRPr="006001C7">
        <w:t>10:00 AM</w:t>
      </w:r>
    </w:p>
    <w:p w14:paraId="1C873284" w14:textId="1F1DBA44" w:rsidR="00460288" w:rsidRPr="006001C7" w:rsidRDefault="00460288" w:rsidP="00460288">
      <w:pPr>
        <w:spacing w:line="240" w:lineRule="auto"/>
        <w:rPr>
          <w:rFonts w:ascii="Arial" w:hAnsi="Arial" w:cs="Arial"/>
          <w:b/>
        </w:rPr>
      </w:pPr>
      <w:r w:rsidRPr="006001C7">
        <w:rPr>
          <w:rFonts w:ascii="Arial" w:hAnsi="Arial" w:cs="Arial"/>
          <w:b/>
        </w:rPr>
        <w:t>Call to Order</w:t>
      </w:r>
      <w:r w:rsidR="009322E0" w:rsidRPr="006001C7">
        <w:rPr>
          <w:rFonts w:ascii="Arial" w:hAnsi="Arial" w:cs="Arial"/>
          <w:b/>
        </w:rPr>
        <w:t xml:space="preserve"> </w:t>
      </w:r>
      <w:r w:rsidR="002F2916">
        <w:rPr>
          <w:rFonts w:ascii="Arial" w:hAnsi="Arial" w:cs="Arial"/>
          <w:b/>
        </w:rPr>
        <w:t>10:0</w:t>
      </w:r>
      <w:r w:rsidR="00A011F6">
        <w:rPr>
          <w:rFonts w:ascii="Arial" w:hAnsi="Arial" w:cs="Arial"/>
          <w:b/>
        </w:rPr>
        <w:t>1 AM</w:t>
      </w:r>
      <w:r w:rsidR="009C544E" w:rsidRPr="006001C7">
        <w:rPr>
          <w:rFonts w:ascii="Arial" w:hAnsi="Arial" w:cs="Arial"/>
          <w:b/>
        </w:rPr>
        <w:t xml:space="preserve"> </w:t>
      </w:r>
      <w:r w:rsidR="00A238C2" w:rsidRPr="006001C7">
        <w:rPr>
          <w:rFonts w:ascii="Arial" w:hAnsi="Arial" w:cs="Arial"/>
          <w:b/>
          <w:u w:val="single"/>
        </w:rPr>
        <w:t xml:space="preserve"> </w:t>
      </w:r>
    </w:p>
    <w:p w14:paraId="0C75EAF2" w14:textId="14808D24" w:rsidR="00933604" w:rsidRPr="006001C7" w:rsidRDefault="006D396C" w:rsidP="008B74EE">
      <w:pPr>
        <w:spacing w:line="276" w:lineRule="auto"/>
        <w:contextualSpacing/>
        <w:rPr>
          <w:rFonts w:ascii="Arial" w:hAnsi="Arial" w:cs="Arial"/>
          <w:b/>
        </w:rPr>
      </w:pPr>
      <w:r w:rsidRPr="006001C7">
        <w:rPr>
          <w:rFonts w:ascii="Arial" w:hAnsi="Arial" w:cs="Arial"/>
          <w:b/>
        </w:rPr>
        <w:t xml:space="preserve">Board </w:t>
      </w:r>
      <w:r w:rsidR="00460288" w:rsidRPr="006001C7">
        <w:rPr>
          <w:rFonts w:ascii="Arial" w:hAnsi="Arial" w:cs="Arial"/>
          <w:b/>
        </w:rPr>
        <w:t xml:space="preserve">Members </w:t>
      </w:r>
      <w:r w:rsidR="00310A56" w:rsidRPr="006001C7">
        <w:rPr>
          <w:rFonts w:ascii="Arial" w:hAnsi="Arial" w:cs="Arial"/>
          <w:b/>
        </w:rPr>
        <w:t>Present</w:t>
      </w:r>
      <w:r w:rsidR="00460288" w:rsidRPr="006001C7">
        <w:rPr>
          <w:rFonts w:ascii="Arial" w:hAnsi="Arial" w:cs="Arial"/>
          <w:b/>
        </w:rPr>
        <w:t>:</w:t>
      </w:r>
      <w:r w:rsidR="00933604" w:rsidRPr="006001C7">
        <w:rPr>
          <w:rFonts w:ascii="Arial" w:hAnsi="Arial" w:cs="Arial"/>
          <w:b/>
        </w:rPr>
        <w:t xml:space="preserve">  </w:t>
      </w:r>
      <w:r w:rsidR="00815B49" w:rsidRPr="006001C7">
        <w:rPr>
          <w:rFonts w:ascii="Arial" w:hAnsi="Arial" w:cs="Arial"/>
          <w:b/>
          <w:bCs/>
        </w:rPr>
        <w:t>OFFICERS FOR 202</w:t>
      </w:r>
      <w:r w:rsidR="009322E0" w:rsidRPr="006001C7">
        <w:rPr>
          <w:rFonts w:ascii="Arial" w:hAnsi="Arial" w:cs="Arial"/>
          <w:b/>
          <w:bCs/>
        </w:rPr>
        <w:t>4</w:t>
      </w:r>
      <w:r w:rsidR="00815B49" w:rsidRPr="006001C7">
        <w:rPr>
          <w:rFonts w:ascii="Arial" w:hAnsi="Arial" w:cs="Arial"/>
          <w:b/>
          <w:bCs/>
        </w:rPr>
        <w:t>/202</w:t>
      </w:r>
      <w:r w:rsidR="009322E0" w:rsidRPr="006001C7">
        <w:rPr>
          <w:rFonts w:ascii="Arial" w:hAnsi="Arial" w:cs="Arial"/>
          <w:b/>
          <w:bCs/>
        </w:rPr>
        <w:t>5</w:t>
      </w:r>
      <w:r w:rsidR="0041284B" w:rsidRPr="006001C7">
        <w:rPr>
          <w:rFonts w:ascii="Arial" w:hAnsi="Arial" w:cs="Arial"/>
          <w:b/>
          <w:bCs/>
        </w:rPr>
        <w:tab/>
        <w:t>Attended</w:t>
      </w:r>
    </w:p>
    <w:tbl>
      <w:tblPr>
        <w:tblW w:w="6740" w:type="dxa"/>
        <w:tblLook w:val="04A0" w:firstRow="1" w:lastRow="0" w:firstColumn="1" w:lastColumn="0" w:noHBand="0" w:noVBand="1"/>
      </w:tblPr>
      <w:tblGrid>
        <w:gridCol w:w="2560"/>
        <w:gridCol w:w="2860"/>
        <w:gridCol w:w="1320"/>
      </w:tblGrid>
      <w:tr w:rsidR="006001C7" w:rsidRPr="006001C7" w14:paraId="4DB357D9" w14:textId="77777777" w:rsidTr="00815B49">
        <w:trPr>
          <w:trHeight w:val="315"/>
        </w:trPr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0626A4BD" w14:textId="051D4B3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 xml:space="preserve">President </w:t>
            </w:r>
          </w:p>
        </w:tc>
        <w:tc>
          <w:tcPr>
            <w:tcW w:w="2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38AAA40" w14:textId="1E1F8EEC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Bobby Miller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B20695" w14:textId="0E160C77" w:rsidR="009322E0" w:rsidRPr="006001C7" w:rsidRDefault="004E5204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O</w:t>
            </w:r>
          </w:p>
        </w:tc>
      </w:tr>
      <w:tr w:rsidR="006001C7" w:rsidRPr="006001C7" w14:paraId="083AA69E" w14:textId="77777777" w:rsidTr="00E22058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43DF1E0" w14:textId="068787EF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Programs (1st VP)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7751A9C" w14:textId="1836253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328A8C71" w14:textId="7EE8F2CA" w:rsidR="009322E0" w:rsidRPr="006001C7" w:rsidRDefault="00F92E7E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6001C7">
              <w:rPr>
                <w:rFonts w:ascii="Calibri" w:eastAsia="Times New Roman" w:hAnsi="Calibri" w:cs="Times New Roman"/>
              </w:rPr>
              <w:t>N/A</w:t>
            </w:r>
          </w:p>
        </w:tc>
      </w:tr>
      <w:tr w:rsidR="006001C7" w:rsidRPr="006001C7" w14:paraId="77800266" w14:textId="77777777" w:rsidTr="00E22058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4D16AD86" w14:textId="19AC0EE9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Membership (2nd VP)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A0BDB5F" w14:textId="2CDD1F5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Peggy Meinhard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33EBC8B8" w14:textId="49B72D1D" w:rsidR="009322E0" w:rsidRPr="006001C7" w:rsidRDefault="004E5204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6001C7" w:rsidRPr="006001C7" w14:paraId="18D72878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4E8EECE" w14:textId="5827514F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Marketin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71E101A" w14:textId="4E3A96E2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75CA949" w14:textId="2CA6C100" w:rsidR="009322E0" w:rsidRPr="006001C7" w:rsidRDefault="00F92E7E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6001C7">
              <w:rPr>
                <w:rFonts w:ascii="Calibri" w:eastAsia="Times New Roman" w:hAnsi="Calibri" w:cs="Times New Roman"/>
              </w:rPr>
              <w:t>N/A</w:t>
            </w:r>
          </w:p>
        </w:tc>
      </w:tr>
      <w:tr w:rsidR="006001C7" w:rsidRPr="006001C7" w14:paraId="53C296DC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13839FF" w14:textId="04138D91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Treasur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5159A2B" w14:textId="698087A5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Chris Parker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8C835BF" w14:textId="1446D69F" w:rsidR="009322E0" w:rsidRPr="006001C7" w:rsidRDefault="004E5204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6001C7" w:rsidRPr="006001C7" w14:paraId="76F177C0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6B2251C8" w14:textId="0425EC0C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Secretar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EA85A06" w14:textId="6CDA178F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George Pino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B924F1A" w14:textId="7CA45F62" w:rsidR="009322E0" w:rsidRPr="006001C7" w:rsidRDefault="004E5204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6001C7" w:rsidRPr="006001C7" w14:paraId="7831CF1F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88C02C1" w14:textId="336AEE29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E525F49" w14:textId="210FF447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Kim Ingram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91E3DB3" w14:textId="48EC39B2" w:rsidR="009322E0" w:rsidRPr="006001C7" w:rsidRDefault="004E5204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6001C7" w:rsidRPr="006001C7" w14:paraId="744483BA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</w:tcPr>
          <w:p w14:paraId="29E3C2F6" w14:textId="369B8466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1BB2405" w14:textId="4A3C4C51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Nick Dazio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361A6B0" w14:textId="296E4EB0" w:rsidR="009322E0" w:rsidRPr="006001C7" w:rsidRDefault="004E5204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6001C7" w:rsidRPr="006001C7" w14:paraId="3D5ACB3D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37E75F4" w14:textId="2AA551F2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57FBD07" w14:textId="3AE68272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Desiree Templi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0836F8A" w14:textId="5EE83A6B" w:rsidR="009322E0" w:rsidRPr="006001C7" w:rsidRDefault="004E5204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6001C7" w:rsidRPr="006001C7" w14:paraId="2ADD19F5" w14:textId="77777777" w:rsidTr="00E22058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4ECCAB06" w14:textId="382720B6" w:rsidR="009322E0" w:rsidRPr="006001C7" w:rsidRDefault="009322E0" w:rsidP="009322E0">
            <w:pPr>
              <w:spacing w:after="0" w:line="240" w:lineRule="auto"/>
            </w:pPr>
            <w:r w:rsidRPr="006001C7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CC9E0F8" w14:textId="501EC307" w:rsidR="009322E0" w:rsidRPr="006001C7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001C7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7C85121" w14:textId="07CD746E" w:rsidR="009322E0" w:rsidRPr="006001C7" w:rsidRDefault="00F92E7E" w:rsidP="004E52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6001C7">
              <w:rPr>
                <w:rFonts w:ascii="Calibri" w:eastAsia="Times New Roman" w:hAnsi="Calibri" w:cs="Times New Roman"/>
              </w:rPr>
              <w:t>N/A</w:t>
            </w:r>
          </w:p>
        </w:tc>
      </w:tr>
    </w:tbl>
    <w:p w14:paraId="5F7D9F6A" w14:textId="6B5EF382" w:rsidR="00815B49" w:rsidRPr="006001C7" w:rsidRDefault="00815B49" w:rsidP="008B74EE">
      <w:pPr>
        <w:spacing w:line="276" w:lineRule="auto"/>
        <w:contextualSpacing/>
        <w:rPr>
          <w:rFonts w:ascii="Arial" w:hAnsi="Arial" w:cs="Arial"/>
          <w:bCs/>
        </w:rPr>
      </w:pPr>
    </w:p>
    <w:p w14:paraId="1BBB626C" w14:textId="77777777" w:rsidR="002A1F5A" w:rsidRPr="006001C7" w:rsidRDefault="002A1F5A" w:rsidP="008B74EE">
      <w:pPr>
        <w:spacing w:line="276" w:lineRule="auto"/>
        <w:contextualSpacing/>
        <w:rPr>
          <w:rFonts w:ascii="Arial" w:hAnsi="Arial" w:cs="Arial"/>
          <w:bCs/>
        </w:rPr>
      </w:pPr>
    </w:p>
    <w:p w14:paraId="7B407DB1" w14:textId="49C55618" w:rsidR="00815B49" w:rsidRPr="006001C7" w:rsidRDefault="003E4673" w:rsidP="00EA238A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inutes:</w:t>
      </w:r>
      <w:r w:rsidR="00A626C4" w:rsidRPr="006001C7">
        <w:rPr>
          <w:rFonts w:ascii="Arial" w:hAnsi="Arial" w:cs="Arial"/>
          <w:b/>
        </w:rPr>
        <w:t xml:space="preserve">  </w:t>
      </w:r>
      <w:r w:rsidR="00815B49" w:rsidRPr="006001C7">
        <w:rPr>
          <w:rFonts w:ascii="Arial" w:hAnsi="Arial" w:cs="Arial"/>
          <w:bCs/>
        </w:rPr>
        <w:t xml:space="preserve">Last meeting </w:t>
      </w:r>
      <w:r w:rsidR="00854B92" w:rsidRPr="006001C7">
        <w:rPr>
          <w:rFonts w:ascii="Arial" w:hAnsi="Arial" w:cs="Arial"/>
          <w:bCs/>
        </w:rPr>
        <w:t>–</w:t>
      </w:r>
      <w:r w:rsidR="00A30C57" w:rsidRPr="006001C7">
        <w:rPr>
          <w:rFonts w:ascii="Arial" w:hAnsi="Arial" w:cs="Arial"/>
          <w:bCs/>
        </w:rPr>
        <w:t xml:space="preserve"> </w:t>
      </w:r>
      <w:r w:rsidR="002F1F5A" w:rsidRPr="006001C7">
        <w:rPr>
          <w:rFonts w:ascii="Arial" w:hAnsi="Arial" w:cs="Arial"/>
          <w:bCs/>
        </w:rPr>
        <w:t>Sept. 17</w:t>
      </w:r>
      <w:r w:rsidR="004C70E7" w:rsidRPr="006001C7">
        <w:rPr>
          <w:rFonts w:ascii="Arial" w:hAnsi="Arial" w:cs="Arial"/>
          <w:bCs/>
        </w:rPr>
        <w:t>, 202</w:t>
      </w:r>
      <w:r w:rsidR="00251BA3" w:rsidRPr="006001C7">
        <w:rPr>
          <w:rFonts w:ascii="Arial" w:hAnsi="Arial" w:cs="Arial"/>
          <w:bCs/>
        </w:rPr>
        <w:t>4</w:t>
      </w:r>
      <w:r w:rsidR="00F04791" w:rsidRPr="006001C7">
        <w:rPr>
          <w:rFonts w:ascii="Arial" w:hAnsi="Arial" w:cs="Arial"/>
          <w:bCs/>
        </w:rPr>
        <w:t xml:space="preserve"> </w:t>
      </w:r>
    </w:p>
    <w:p w14:paraId="00267BEC" w14:textId="77777777" w:rsidR="000B03E0" w:rsidRPr="006001C7" w:rsidRDefault="000B03E0" w:rsidP="00EA238A">
      <w:pPr>
        <w:spacing w:line="276" w:lineRule="auto"/>
        <w:contextualSpacing/>
        <w:rPr>
          <w:rFonts w:ascii="Arial" w:hAnsi="Arial" w:cs="Arial"/>
          <w:bCs/>
        </w:rPr>
      </w:pPr>
    </w:p>
    <w:p w14:paraId="0CC551B6" w14:textId="511A4CF5" w:rsidR="00815B49" w:rsidRPr="006001C7" w:rsidRDefault="00815B49" w:rsidP="00EA238A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:</w:t>
      </w:r>
      <w:r w:rsidR="00A06F21" w:rsidRPr="006001C7">
        <w:rPr>
          <w:rFonts w:ascii="Arial" w:hAnsi="Arial" w:cs="Arial"/>
          <w:b/>
        </w:rPr>
        <w:t xml:space="preserve"> </w:t>
      </w:r>
      <w:r w:rsidR="00A011F6">
        <w:rPr>
          <w:rFonts w:ascii="Arial" w:hAnsi="Arial" w:cs="Arial"/>
          <w:b/>
        </w:rPr>
        <w:t>Nick</w:t>
      </w:r>
      <w:r w:rsidR="0041284B" w:rsidRPr="006001C7">
        <w:rPr>
          <w:rFonts w:ascii="Arial" w:hAnsi="Arial" w:cs="Arial"/>
          <w:b/>
        </w:rPr>
        <w:t xml:space="preserve"> </w:t>
      </w:r>
      <w:r w:rsidR="002A1F5A" w:rsidRPr="006001C7">
        <w:rPr>
          <w:rFonts w:ascii="Arial" w:hAnsi="Arial" w:cs="Arial"/>
          <w:bCs/>
        </w:rPr>
        <w:t xml:space="preserve"> </w:t>
      </w:r>
      <w:r w:rsidR="00A06F21" w:rsidRPr="006001C7">
        <w:rPr>
          <w:rFonts w:ascii="Arial" w:hAnsi="Arial" w:cs="Arial"/>
          <w:b/>
        </w:rPr>
        <w:t xml:space="preserve"> </w:t>
      </w:r>
      <w:r w:rsidR="00251BA3" w:rsidRPr="006001C7">
        <w:rPr>
          <w:rFonts w:ascii="Arial" w:hAnsi="Arial" w:cs="Arial"/>
          <w:bCs/>
        </w:rPr>
        <w:t xml:space="preserve"> </w:t>
      </w:r>
      <w:r w:rsidR="00A238C2" w:rsidRPr="006001C7">
        <w:rPr>
          <w:rFonts w:ascii="Arial" w:hAnsi="Arial" w:cs="Arial"/>
          <w:bCs/>
        </w:rPr>
        <w:t xml:space="preserve"> </w:t>
      </w:r>
      <w:r w:rsidR="00A06F21" w:rsidRPr="006001C7">
        <w:rPr>
          <w:rFonts w:ascii="Arial" w:hAnsi="Arial" w:cs="Arial"/>
          <w:b/>
        </w:rPr>
        <w:tab/>
      </w:r>
    </w:p>
    <w:p w14:paraId="4234218C" w14:textId="0110DAA9" w:rsidR="00A626C4" w:rsidRPr="006001C7" w:rsidRDefault="00815B49" w:rsidP="00EA238A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 2</w:t>
      </w:r>
      <w:r w:rsidRPr="006001C7">
        <w:rPr>
          <w:rFonts w:ascii="Arial" w:hAnsi="Arial" w:cs="Arial"/>
          <w:b/>
          <w:vertAlign w:val="superscript"/>
        </w:rPr>
        <w:t>nd</w:t>
      </w:r>
      <w:r w:rsidRPr="006001C7">
        <w:rPr>
          <w:rFonts w:ascii="Arial" w:hAnsi="Arial" w:cs="Arial"/>
          <w:b/>
        </w:rPr>
        <w:t>:</w:t>
      </w:r>
      <w:r w:rsidR="00A626C4" w:rsidRPr="006001C7">
        <w:rPr>
          <w:rFonts w:ascii="Arial" w:hAnsi="Arial" w:cs="Arial"/>
          <w:b/>
        </w:rPr>
        <w:t xml:space="preserve"> </w:t>
      </w:r>
      <w:r w:rsidR="00A011F6">
        <w:rPr>
          <w:rFonts w:ascii="Arial" w:hAnsi="Arial" w:cs="Arial"/>
          <w:b/>
        </w:rPr>
        <w:t>Peggy</w:t>
      </w:r>
    </w:p>
    <w:p w14:paraId="48A5C83C" w14:textId="77777777" w:rsidR="006A2DE3" w:rsidRPr="006001C7" w:rsidRDefault="006A2DE3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662E518" w14:textId="3953385B" w:rsidR="000B6560" w:rsidRPr="006001C7" w:rsidRDefault="00AD5179" w:rsidP="00EA238A">
      <w:pPr>
        <w:spacing w:line="276" w:lineRule="auto"/>
        <w:contextualSpacing/>
        <w:rPr>
          <w:rFonts w:ascii="Arial" w:hAnsi="Arial" w:cs="Arial"/>
          <w:b/>
        </w:rPr>
      </w:pPr>
      <w:r w:rsidRPr="006001C7">
        <w:rPr>
          <w:rFonts w:ascii="Arial" w:hAnsi="Arial" w:cs="Arial"/>
          <w:b/>
        </w:rPr>
        <w:t>TREASURER</w:t>
      </w:r>
      <w:r w:rsidR="009227A1" w:rsidRPr="006001C7">
        <w:rPr>
          <w:rFonts w:ascii="Arial" w:hAnsi="Arial" w:cs="Arial"/>
          <w:b/>
        </w:rPr>
        <w:t xml:space="preserve"> REPORT (Chris Parker, Treasurer)</w:t>
      </w:r>
      <w:r w:rsidR="00933604" w:rsidRPr="006001C7">
        <w:rPr>
          <w:rFonts w:ascii="Arial" w:hAnsi="Arial" w:cs="Arial"/>
          <w:b/>
        </w:rPr>
        <w:t xml:space="preserve">  </w:t>
      </w:r>
    </w:p>
    <w:p w14:paraId="68FD642E" w14:textId="77777777" w:rsidR="000B03E0" w:rsidRDefault="000B03E0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3ED10F04" w14:textId="77777777" w:rsidR="00A011F6" w:rsidRDefault="00A011F6" w:rsidP="00EA238A">
      <w:pPr>
        <w:spacing w:line="276" w:lineRule="auto"/>
        <w:contextualSpacing/>
        <w:rPr>
          <w:rFonts w:ascii="Arial" w:hAnsi="Arial" w:cs="Arial"/>
          <w:bCs/>
        </w:rPr>
      </w:pPr>
      <w:r w:rsidRPr="00A011F6">
        <w:rPr>
          <w:rFonts w:ascii="Arial" w:hAnsi="Arial" w:cs="Arial"/>
          <w:bCs/>
        </w:rPr>
        <w:t>New balance of $11,719.84</w:t>
      </w:r>
      <w:r>
        <w:rPr>
          <w:rFonts w:ascii="Arial" w:hAnsi="Arial" w:cs="Arial"/>
          <w:bCs/>
        </w:rPr>
        <w:t xml:space="preserve">; </w:t>
      </w:r>
    </w:p>
    <w:p w14:paraId="0B238846" w14:textId="6471F465" w:rsidR="00A011F6" w:rsidRPr="00A011F6" w:rsidRDefault="00A011F6" w:rsidP="00EA238A">
      <w:pPr>
        <w:spacing w:line="276" w:lineRule="auto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bits include annual P.O. Box fee, Monthly C.C. transaction fee, monthly website expense, website update of $599</w:t>
      </w:r>
    </w:p>
    <w:p w14:paraId="7D9A5040" w14:textId="77777777" w:rsidR="00781C67" w:rsidRPr="006001C7" w:rsidRDefault="00781C67" w:rsidP="00EA238A">
      <w:pPr>
        <w:spacing w:line="276" w:lineRule="auto"/>
        <w:contextualSpacing/>
        <w:rPr>
          <w:rFonts w:ascii="Arial" w:hAnsi="Arial" w:cs="Arial"/>
          <w:bCs/>
        </w:rPr>
      </w:pPr>
    </w:p>
    <w:p w14:paraId="53D7E21D" w14:textId="3D25031E" w:rsidR="00815B49" w:rsidRPr="006001C7" w:rsidRDefault="00815B49" w:rsidP="00815B49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:</w:t>
      </w:r>
      <w:r w:rsidR="00EB1F5E" w:rsidRPr="006001C7">
        <w:rPr>
          <w:rFonts w:ascii="Arial" w:hAnsi="Arial" w:cs="Arial"/>
          <w:b/>
        </w:rPr>
        <w:t xml:space="preserve"> </w:t>
      </w:r>
      <w:r w:rsidR="00A011F6">
        <w:rPr>
          <w:rFonts w:ascii="Arial" w:hAnsi="Arial" w:cs="Arial"/>
          <w:b/>
        </w:rPr>
        <w:t>Kim</w:t>
      </w:r>
      <w:r w:rsidR="00EB1F5E" w:rsidRPr="006001C7">
        <w:rPr>
          <w:rFonts w:ascii="Arial" w:hAnsi="Arial" w:cs="Arial"/>
          <w:b/>
        </w:rPr>
        <w:t xml:space="preserve"> </w:t>
      </w:r>
      <w:r w:rsidR="00E04120" w:rsidRPr="006001C7">
        <w:rPr>
          <w:rFonts w:ascii="Arial" w:hAnsi="Arial" w:cs="Arial"/>
          <w:bCs/>
        </w:rPr>
        <w:t xml:space="preserve"> </w:t>
      </w:r>
      <w:r w:rsidR="00251BA3" w:rsidRPr="006001C7">
        <w:rPr>
          <w:rFonts w:ascii="Arial" w:hAnsi="Arial" w:cs="Arial"/>
          <w:bCs/>
        </w:rPr>
        <w:t xml:space="preserve"> </w:t>
      </w:r>
      <w:r w:rsidR="002A1F5A" w:rsidRPr="006001C7">
        <w:rPr>
          <w:rFonts w:ascii="Arial" w:hAnsi="Arial" w:cs="Arial"/>
          <w:bCs/>
        </w:rPr>
        <w:t xml:space="preserve"> </w:t>
      </w:r>
      <w:r w:rsidR="000B6560" w:rsidRPr="006001C7">
        <w:rPr>
          <w:rFonts w:ascii="Arial" w:hAnsi="Arial" w:cs="Arial"/>
          <w:bCs/>
        </w:rPr>
        <w:t xml:space="preserve"> </w:t>
      </w:r>
      <w:r w:rsidR="000445A7" w:rsidRPr="006001C7">
        <w:rPr>
          <w:rFonts w:ascii="Arial" w:hAnsi="Arial" w:cs="Arial"/>
          <w:bCs/>
        </w:rPr>
        <w:t xml:space="preserve"> </w:t>
      </w:r>
    </w:p>
    <w:p w14:paraId="1C0A4209" w14:textId="6F563851" w:rsidR="00815B49" w:rsidRPr="006001C7" w:rsidRDefault="00815B49" w:rsidP="00815B49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 2</w:t>
      </w:r>
      <w:r w:rsidRPr="006001C7">
        <w:rPr>
          <w:rFonts w:ascii="Arial" w:hAnsi="Arial" w:cs="Arial"/>
          <w:b/>
          <w:vertAlign w:val="superscript"/>
        </w:rPr>
        <w:t>nd</w:t>
      </w:r>
      <w:r w:rsidRPr="006001C7">
        <w:rPr>
          <w:rFonts w:ascii="Arial" w:hAnsi="Arial" w:cs="Arial"/>
          <w:b/>
        </w:rPr>
        <w:t>:</w:t>
      </w:r>
      <w:r w:rsidR="000B6560" w:rsidRPr="006001C7">
        <w:rPr>
          <w:rFonts w:ascii="Arial" w:hAnsi="Arial" w:cs="Arial"/>
          <w:b/>
        </w:rPr>
        <w:t xml:space="preserve"> </w:t>
      </w:r>
      <w:r w:rsidR="00A011F6">
        <w:rPr>
          <w:rFonts w:ascii="Arial" w:hAnsi="Arial" w:cs="Arial"/>
          <w:b/>
        </w:rPr>
        <w:t>Nick</w:t>
      </w:r>
      <w:r w:rsidR="000B6560" w:rsidRPr="006001C7">
        <w:rPr>
          <w:rFonts w:ascii="Arial" w:hAnsi="Arial" w:cs="Arial"/>
          <w:b/>
        </w:rPr>
        <w:t xml:space="preserve"> </w:t>
      </w:r>
      <w:r w:rsidR="002A1F5A" w:rsidRPr="006001C7">
        <w:rPr>
          <w:rFonts w:ascii="Arial" w:hAnsi="Arial" w:cs="Arial"/>
          <w:bCs/>
        </w:rPr>
        <w:t xml:space="preserve"> </w:t>
      </w:r>
      <w:r w:rsidR="00251BA3" w:rsidRPr="006001C7">
        <w:rPr>
          <w:rFonts w:ascii="Arial" w:hAnsi="Arial" w:cs="Arial"/>
          <w:bCs/>
        </w:rPr>
        <w:t xml:space="preserve"> </w:t>
      </w:r>
      <w:r w:rsidR="00E04120" w:rsidRPr="006001C7">
        <w:rPr>
          <w:rFonts w:ascii="Arial" w:hAnsi="Arial" w:cs="Arial"/>
          <w:bCs/>
        </w:rPr>
        <w:t xml:space="preserve"> </w:t>
      </w:r>
    </w:p>
    <w:p w14:paraId="790F1CFC" w14:textId="50942265" w:rsidR="00815B49" w:rsidRPr="006001C7" w:rsidRDefault="00815B49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32D61CD3" w14:textId="287A4288" w:rsidR="00497DD9" w:rsidRPr="006001C7" w:rsidRDefault="00815B49" w:rsidP="00EA238A">
      <w:pPr>
        <w:spacing w:line="276" w:lineRule="auto"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Old Business</w:t>
      </w:r>
      <w:r w:rsidRPr="006001C7">
        <w:rPr>
          <w:rFonts w:ascii="Arial" w:hAnsi="Arial" w:cs="Arial"/>
          <w:bCs/>
        </w:rPr>
        <w:t>:</w:t>
      </w:r>
      <w:r w:rsidR="000B6560" w:rsidRPr="006001C7">
        <w:rPr>
          <w:rFonts w:ascii="Arial" w:hAnsi="Arial" w:cs="Arial"/>
          <w:bCs/>
        </w:rPr>
        <w:t xml:space="preserve">  </w:t>
      </w:r>
    </w:p>
    <w:p w14:paraId="22772C4E" w14:textId="78A31072" w:rsidR="009322E0" w:rsidRPr="006001C7" w:rsidRDefault="009322E0" w:rsidP="009322E0">
      <w:pPr>
        <w:pStyle w:val="BodyText"/>
        <w:spacing w:after="0" w:line="276" w:lineRule="auto"/>
        <w:rPr>
          <w:bCs/>
          <w:color w:val="auto"/>
        </w:rPr>
      </w:pPr>
      <w:r w:rsidRPr="006001C7">
        <w:rPr>
          <w:bCs/>
          <w:color w:val="auto"/>
        </w:rPr>
        <w:t xml:space="preserve">We have </w:t>
      </w:r>
      <w:r w:rsidR="00F92E7E" w:rsidRPr="006001C7">
        <w:rPr>
          <w:bCs/>
          <w:color w:val="auto"/>
        </w:rPr>
        <w:t xml:space="preserve">still </w:t>
      </w:r>
      <w:r w:rsidRPr="006001C7">
        <w:rPr>
          <w:bCs/>
          <w:color w:val="auto"/>
        </w:rPr>
        <w:t>the following Board vacancies:</w:t>
      </w:r>
    </w:p>
    <w:p w14:paraId="2BBC5370" w14:textId="5D83AE3E" w:rsidR="009322E0" w:rsidRPr="006001C7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6001C7">
        <w:rPr>
          <w:bCs/>
          <w:color w:val="auto"/>
        </w:rPr>
        <w:t>Programs (1st VP)</w:t>
      </w:r>
    </w:p>
    <w:p w14:paraId="4318A0D6" w14:textId="22DF1566" w:rsidR="00200642" w:rsidRPr="006001C7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6001C7">
        <w:rPr>
          <w:color w:val="auto"/>
        </w:rPr>
        <w:t>Marketing</w:t>
      </w:r>
    </w:p>
    <w:p w14:paraId="5DB4D58A" w14:textId="32F556D7" w:rsidR="00200642" w:rsidRPr="006001C7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6001C7">
        <w:rPr>
          <w:color w:val="auto"/>
        </w:rPr>
        <w:t>Director</w:t>
      </w:r>
    </w:p>
    <w:p w14:paraId="246353CB" w14:textId="77777777" w:rsidR="009322E0" w:rsidRPr="006001C7" w:rsidRDefault="009322E0" w:rsidP="00B05F5D">
      <w:pPr>
        <w:pStyle w:val="BodyText"/>
        <w:spacing w:after="0" w:line="276" w:lineRule="auto"/>
        <w:rPr>
          <w:bCs/>
          <w:color w:val="auto"/>
        </w:rPr>
      </w:pPr>
    </w:p>
    <w:p w14:paraId="7F943B48" w14:textId="581F4C5C" w:rsidR="00F92E7E" w:rsidRPr="006001C7" w:rsidRDefault="00F92E7E" w:rsidP="00F92E7E">
      <w:pPr>
        <w:pStyle w:val="BodyText"/>
        <w:spacing w:after="0" w:line="276" w:lineRule="auto"/>
        <w:rPr>
          <w:bCs/>
          <w:color w:val="auto"/>
        </w:rPr>
      </w:pPr>
      <w:r w:rsidRPr="006001C7">
        <w:rPr>
          <w:bCs/>
          <w:color w:val="auto"/>
        </w:rPr>
        <w:t xml:space="preserve">The </w:t>
      </w:r>
      <w:r w:rsidR="002F1F5A" w:rsidRPr="006001C7">
        <w:rPr>
          <w:bCs/>
          <w:color w:val="auto"/>
        </w:rPr>
        <w:t>October</w:t>
      </w:r>
      <w:r w:rsidRPr="006001C7">
        <w:rPr>
          <w:bCs/>
          <w:color w:val="auto"/>
        </w:rPr>
        <w:t xml:space="preserve"> meeting will be virtual</w:t>
      </w:r>
      <w:r w:rsidR="005701FD" w:rsidRPr="006001C7">
        <w:rPr>
          <w:bCs/>
          <w:color w:val="auto"/>
        </w:rPr>
        <w:t xml:space="preserve"> on </w:t>
      </w:r>
      <w:r w:rsidR="006001C7" w:rsidRPr="006001C7">
        <w:rPr>
          <w:bCs/>
          <w:color w:val="auto"/>
        </w:rPr>
        <w:t>10/23</w:t>
      </w:r>
      <w:r w:rsidR="00A011F6">
        <w:rPr>
          <w:bCs/>
          <w:color w:val="auto"/>
        </w:rPr>
        <w:t>:  20 attendees are registered, Peggy will host.</w:t>
      </w:r>
    </w:p>
    <w:p w14:paraId="0B5A76D3" w14:textId="77777777" w:rsidR="00F92E7E" w:rsidRPr="006001C7" w:rsidRDefault="00F92E7E" w:rsidP="00F92E7E">
      <w:pPr>
        <w:pStyle w:val="BodyText"/>
        <w:spacing w:after="0" w:line="276" w:lineRule="auto"/>
        <w:rPr>
          <w:bCs/>
          <w:color w:val="auto"/>
        </w:rPr>
      </w:pPr>
    </w:p>
    <w:p w14:paraId="2D7AB35F" w14:textId="7862AE8E" w:rsidR="00343836" w:rsidRDefault="00F92E7E" w:rsidP="00F92E7E">
      <w:pPr>
        <w:pStyle w:val="BodyText"/>
        <w:spacing w:after="0" w:line="276" w:lineRule="auto"/>
        <w:rPr>
          <w:bCs/>
          <w:color w:val="auto"/>
        </w:rPr>
      </w:pPr>
      <w:r w:rsidRPr="006001C7">
        <w:rPr>
          <w:bCs/>
          <w:color w:val="auto"/>
        </w:rPr>
        <w:lastRenderedPageBreak/>
        <w:t xml:space="preserve">Nick </w:t>
      </w:r>
      <w:r w:rsidR="006001C7" w:rsidRPr="006001C7">
        <w:rPr>
          <w:bCs/>
          <w:color w:val="auto"/>
        </w:rPr>
        <w:t>has been working</w:t>
      </w:r>
      <w:r w:rsidRPr="006001C7">
        <w:rPr>
          <w:bCs/>
          <w:color w:val="auto"/>
        </w:rPr>
        <w:t xml:space="preserve"> on updating/modernizing the Gulf Coast Chapter website.</w:t>
      </w:r>
      <w:r w:rsidR="00A011F6">
        <w:rPr>
          <w:bCs/>
          <w:color w:val="auto"/>
        </w:rPr>
        <w:t xml:space="preserve">  Board Members should do a final once-over of the new site between now and noon tomorrow (10/23).  </w:t>
      </w:r>
      <w:r w:rsidR="00343836">
        <w:rPr>
          <w:bCs/>
          <w:color w:val="auto"/>
        </w:rPr>
        <w:t>Kim said that ARMA International will be standardizing the logo across chapter websites.  Peggy suggested adding a link to the Sunshine Conference under upcoming events.</w:t>
      </w:r>
    </w:p>
    <w:p w14:paraId="5003AAC4" w14:textId="77777777" w:rsidR="00343836" w:rsidRDefault="00343836" w:rsidP="00F92E7E">
      <w:pPr>
        <w:pStyle w:val="BodyText"/>
        <w:spacing w:after="0" w:line="276" w:lineRule="auto"/>
        <w:rPr>
          <w:bCs/>
          <w:color w:val="auto"/>
        </w:rPr>
      </w:pPr>
    </w:p>
    <w:p w14:paraId="49430D44" w14:textId="5740121C" w:rsidR="00F92E7E" w:rsidRPr="006001C7" w:rsidRDefault="00343836" w:rsidP="00F92E7E">
      <w:pPr>
        <w:pStyle w:val="BodyText"/>
        <w:spacing w:after="0" w:line="276" w:lineRule="auto"/>
        <w:rPr>
          <w:bCs/>
          <w:color w:val="auto"/>
        </w:rPr>
      </w:pPr>
      <w:r>
        <w:rPr>
          <w:bCs/>
          <w:color w:val="auto"/>
        </w:rPr>
        <w:t>The Chapter used to charge Vendors for advertising:  a motion was approved for Chris to reach out to Vendors about a $150 fee for the 2025 calendar year.</w:t>
      </w:r>
    </w:p>
    <w:p w14:paraId="7B15371E" w14:textId="77777777" w:rsidR="006001C7" w:rsidRPr="006001C7" w:rsidRDefault="006001C7" w:rsidP="00F92E7E">
      <w:pPr>
        <w:pStyle w:val="BodyText"/>
        <w:spacing w:after="0" w:line="276" w:lineRule="auto"/>
        <w:rPr>
          <w:bCs/>
          <w:color w:val="auto"/>
        </w:rPr>
      </w:pPr>
    </w:p>
    <w:p w14:paraId="386F3CB7" w14:textId="42C2D30E" w:rsidR="00343836" w:rsidRPr="006001C7" w:rsidRDefault="00343836" w:rsidP="00343836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 xml:space="preserve">Motion: </w:t>
      </w:r>
      <w:r>
        <w:rPr>
          <w:rFonts w:ascii="Arial" w:hAnsi="Arial" w:cs="Arial"/>
          <w:b/>
        </w:rPr>
        <w:t>Peggy</w:t>
      </w:r>
      <w:r w:rsidRPr="006001C7">
        <w:rPr>
          <w:rFonts w:ascii="Arial" w:hAnsi="Arial" w:cs="Arial"/>
          <w:bCs/>
        </w:rPr>
        <w:t xml:space="preserve">     </w:t>
      </w:r>
    </w:p>
    <w:p w14:paraId="1E790330" w14:textId="470E192A" w:rsidR="00343836" w:rsidRPr="006001C7" w:rsidRDefault="00343836" w:rsidP="00343836">
      <w:pPr>
        <w:spacing w:line="276" w:lineRule="auto"/>
        <w:contextualSpacing/>
        <w:rPr>
          <w:rFonts w:ascii="Arial" w:hAnsi="Arial" w:cs="Arial"/>
          <w:bCs/>
        </w:rPr>
      </w:pPr>
      <w:r w:rsidRPr="006001C7">
        <w:rPr>
          <w:rFonts w:ascii="Arial" w:hAnsi="Arial" w:cs="Arial"/>
          <w:b/>
        </w:rPr>
        <w:t>Motion 2</w:t>
      </w:r>
      <w:r w:rsidRPr="006001C7">
        <w:rPr>
          <w:rFonts w:ascii="Arial" w:hAnsi="Arial" w:cs="Arial"/>
          <w:b/>
          <w:vertAlign w:val="superscript"/>
        </w:rPr>
        <w:t>nd</w:t>
      </w:r>
      <w:r w:rsidRPr="006001C7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Desiree</w:t>
      </w:r>
      <w:r w:rsidRPr="006001C7">
        <w:rPr>
          <w:rFonts w:ascii="Arial" w:hAnsi="Arial" w:cs="Arial"/>
          <w:bCs/>
        </w:rPr>
        <w:t xml:space="preserve">  </w:t>
      </w:r>
    </w:p>
    <w:p w14:paraId="597C24C7" w14:textId="77777777" w:rsidR="00343836" w:rsidRDefault="00343836" w:rsidP="00343836">
      <w:pPr>
        <w:rPr>
          <w:bCs/>
        </w:rPr>
      </w:pPr>
    </w:p>
    <w:p w14:paraId="6EBDC502" w14:textId="2D7DC632" w:rsidR="006001C7" w:rsidRPr="00343836" w:rsidRDefault="006001C7" w:rsidP="00343836">
      <w:pPr>
        <w:rPr>
          <w:rFonts w:ascii="Arial" w:hAnsi="Arial" w:cs="Arial"/>
          <w:bCs/>
        </w:rPr>
      </w:pPr>
      <w:r w:rsidRPr="00343836">
        <w:rPr>
          <w:rFonts w:ascii="Arial" w:hAnsi="Arial" w:cs="Arial"/>
          <w:bCs/>
        </w:rPr>
        <w:t>Plan for a holiday party in December</w:t>
      </w:r>
      <w:r w:rsidR="00343836">
        <w:rPr>
          <w:rFonts w:ascii="Arial" w:hAnsi="Arial" w:cs="Arial"/>
          <w:bCs/>
        </w:rPr>
        <w:t xml:space="preserve"> for Members at no charge</w:t>
      </w:r>
      <w:r w:rsidRPr="00343836">
        <w:rPr>
          <w:rFonts w:ascii="Arial" w:hAnsi="Arial" w:cs="Arial"/>
          <w:bCs/>
        </w:rPr>
        <w:t>:</w:t>
      </w:r>
    </w:p>
    <w:p w14:paraId="013BC56E" w14:textId="76E21585" w:rsidR="006001C7" w:rsidRPr="006001C7" w:rsidRDefault="006001C7" w:rsidP="006001C7">
      <w:pPr>
        <w:pStyle w:val="BodyText"/>
        <w:numPr>
          <w:ilvl w:val="0"/>
          <w:numId w:val="28"/>
        </w:numPr>
        <w:spacing w:after="0"/>
        <w:rPr>
          <w:bCs/>
          <w:color w:val="auto"/>
        </w:rPr>
      </w:pPr>
      <w:r w:rsidRPr="006001C7">
        <w:rPr>
          <w:bCs/>
          <w:color w:val="auto"/>
        </w:rPr>
        <w:t xml:space="preserve">Chris </w:t>
      </w:r>
      <w:r w:rsidR="00343836">
        <w:rPr>
          <w:bCs/>
          <w:color w:val="auto"/>
        </w:rPr>
        <w:t>looked</w:t>
      </w:r>
      <w:r w:rsidRPr="006001C7">
        <w:rPr>
          <w:bCs/>
          <w:color w:val="auto"/>
        </w:rPr>
        <w:t xml:space="preserve"> at historic costs</w:t>
      </w:r>
      <w:r w:rsidR="00343836">
        <w:rPr>
          <w:bCs/>
          <w:color w:val="auto"/>
        </w:rPr>
        <w:t>:  the party typically cost around $300 for 10 attendees</w:t>
      </w:r>
    </w:p>
    <w:p w14:paraId="6D11CF6B" w14:textId="5A20DFBB" w:rsidR="006001C7" w:rsidRPr="006001C7" w:rsidRDefault="006001C7" w:rsidP="006001C7">
      <w:pPr>
        <w:pStyle w:val="BodyText"/>
        <w:numPr>
          <w:ilvl w:val="0"/>
          <w:numId w:val="28"/>
        </w:numPr>
        <w:spacing w:after="0"/>
        <w:rPr>
          <w:bCs/>
          <w:color w:val="auto"/>
        </w:rPr>
      </w:pPr>
      <w:r w:rsidRPr="006001C7">
        <w:rPr>
          <w:bCs/>
          <w:color w:val="auto"/>
        </w:rPr>
        <w:t>Need to book location</w:t>
      </w:r>
      <w:r w:rsidR="00343836">
        <w:rPr>
          <w:bCs/>
          <w:color w:val="auto"/>
        </w:rPr>
        <w:t xml:space="preserve">:  Chris will reach out to the </w:t>
      </w:r>
      <w:r w:rsidR="00343836" w:rsidRPr="006001C7">
        <w:rPr>
          <w:bCs/>
          <w:color w:val="auto"/>
        </w:rPr>
        <w:t>Colombia Restaurant in Ybor City</w:t>
      </w:r>
      <w:r w:rsidR="009C26CD">
        <w:rPr>
          <w:bCs/>
          <w:color w:val="auto"/>
        </w:rPr>
        <w:t xml:space="preserve"> t</w:t>
      </w:r>
      <w:r w:rsidR="00343836">
        <w:rPr>
          <w:bCs/>
          <w:color w:val="auto"/>
        </w:rPr>
        <w:t>o find out a room cost and availability dates</w:t>
      </w:r>
    </w:p>
    <w:p w14:paraId="5C58ADEB" w14:textId="77777777" w:rsidR="006001C7" w:rsidRPr="00B65951" w:rsidRDefault="006001C7" w:rsidP="00F92E7E">
      <w:pPr>
        <w:pStyle w:val="BodyText"/>
        <w:spacing w:after="0" w:line="276" w:lineRule="auto"/>
        <w:rPr>
          <w:bCs/>
          <w:color w:val="auto"/>
        </w:rPr>
      </w:pPr>
    </w:p>
    <w:p w14:paraId="53B4BE7C" w14:textId="10D8F505" w:rsidR="006001C7" w:rsidRPr="006001C7" w:rsidRDefault="00343836" w:rsidP="006001C7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kip th</w:t>
      </w:r>
      <w:r w:rsidR="006001C7" w:rsidRPr="006001C7">
        <w:rPr>
          <w:rFonts w:ascii="Arial" w:hAnsi="Arial" w:cs="Arial"/>
          <w:bCs/>
        </w:rPr>
        <w:t>e March Chapter meeting because of the Sunshine Conference on 3/6</w:t>
      </w:r>
      <w:r>
        <w:rPr>
          <w:rFonts w:ascii="Arial" w:hAnsi="Arial" w:cs="Arial"/>
          <w:bCs/>
        </w:rPr>
        <w:t xml:space="preserve"> and look at re-scheduling the May speaker to April instead (as the FERMA Conference starts on 5/20).</w:t>
      </w:r>
    </w:p>
    <w:p w14:paraId="66B135C2" w14:textId="3768339C" w:rsidR="00B05F5D" w:rsidRPr="006001C7" w:rsidRDefault="00B05F5D" w:rsidP="00B05F5D">
      <w:pPr>
        <w:rPr>
          <w:rFonts w:ascii="Arial" w:hAnsi="Arial" w:cs="Arial"/>
          <w:bCs/>
        </w:rPr>
      </w:pPr>
    </w:p>
    <w:p w14:paraId="4E1CA197" w14:textId="77777777" w:rsidR="00B05F5D" w:rsidRPr="00B05F5D" w:rsidRDefault="00B05F5D" w:rsidP="00B05F5D"/>
    <w:p w14:paraId="4358C52E" w14:textId="4B1833B6" w:rsidR="00310A56" w:rsidRPr="00E274C6" w:rsidRDefault="00B05F5D" w:rsidP="00CF38D3">
      <w:pPr>
        <w:pStyle w:val="BodyText"/>
        <w:rPr>
          <w:b/>
          <w:color w:val="auto"/>
        </w:rPr>
      </w:pPr>
      <w:r>
        <w:rPr>
          <w:b/>
          <w:color w:val="auto"/>
        </w:rPr>
        <w:t>B</w:t>
      </w:r>
      <w:r w:rsidR="00815B49" w:rsidRPr="00E274C6">
        <w:rPr>
          <w:b/>
          <w:color w:val="auto"/>
        </w:rPr>
        <w:t>oard Reports:</w:t>
      </w:r>
    </w:p>
    <w:p w14:paraId="35F69F90" w14:textId="34984446" w:rsidR="00460288" w:rsidRPr="00E274C6" w:rsidRDefault="00517427" w:rsidP="00EA238A">
      <w:pPr>
        <w:spacing w:line="276" w:lineRule="auto"/>
        <w:contextualSpacing/>
        <w:rPr>
          <w:rFonts w:ascii="Arial" w:hAnsi="Arial" w:cs="Arial"/>
          <w:b/>
        </w:rPr>
      </w:pPr>
      <w:r w:rsidRPr="00E274C6">
        <w:rPr>
          <w:rFonts w:ascii="Arial" w:hAnsi="Arial" w:cs="Arial"/>
          <w:b/>
        </w:rPr>
        <w:t>MEMBERSHIP</w:t>
      </w:r>
      <w:r w:rsidR="00E7528E" w:rsidRPr="00E274C6">
        <w:rPr>
          <w:rFonts w:ascii="Arial" w:hAnsi="Arial" w:cs="Arial"/>
          <w:b/>
        </w:rPr>
        <w:t xml:space="preserve"> (</w:t>
      </w:r>
      <w:r w:rsidR="00E8091F">
        <w:rPr>
          <w:rFonts w:ascii="Arial" w:hAnsi="Arial" w:cs="Arial"/>
          <w:b/>
        </w:rPr>
        <w:t>Peggy Meinhardt</w:t>
      </w:r>
      <w:r w:rsidR="00E7528E" w:rsidRPr="00E274C6">
        <w:rPr>
          <w:rFonts w:ascii="Arial" w:hAnsi="Arial" w:cs="Arial"/>
          <w:b/>
        </w:rPr>
        <w:t>,</w:t>
      </w:r>
      <w:r w:rsidR="001758F2" w:rsidRPr="00E274C6">
        <w:rPr>
          <w:rFonts w:ascii="Arial" w:hAnsi="Arial" w:cs="Arial"/>
          <w:b/>
        </w:rPr>
        <w:t xml:space="preserve"> Membership Dir.</w:t>
      </w:r>
      <w:r w:rsidR="00E7528E" w:rsidRPr="00E274C6">
        <w:rPr>
          <w:rFonts w:ascii="Arial" w:hAnsi="Arial" w:cs="Arial"/>
          <w:b/>
        </w:rPr>
        <w:t>)</w:t>
      </w:r>
      <w:r w:rsidR="00933604" w:rsidRPr="00E274C6">
        <w:rPr>
          <w:rFonts w:ascii="Arial" w:hAnsi="Arial" w:cs="Arial"/>
          <w:b/>
        </w:rPr>
        <w:t xml:space="preserve">   </w:t>
      </w:r>
    </w:p>
    <w:p w14:paraId="72DC1A9F" w14:textId="00F629DF" w:rsidR="00F21781" w:rsidRDefault="00F21781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8673764" w14:textId="7E8ACD1B" w:rsidR="00343836" w:rsidRPr="004E5204" w:rsidRDefault="004E5204" w:rsidP="00EA238A">
      <w:pPr>
        <w:spacing w:line="276" w:lineRule="auto"/>
        <w:contextualSpacing/>
        <w:rPr>
          <w:rFonts w:ascii="Arial" w:hAnsi="Arial" w:cs="Arial"/>
          <w:bCs/>
        </w:rPr>
      </w:pPr>
      <w:r w:rsidRPr="004E5204">
        <w:rPr>
          <w:rFonts w:ascii="Arial" w:hAnsi="Arial" w:cs="Arial"/>
          <w:bCs/>
        </w:rPr>
        <w:t>Peggy will look into examples of a welcome letter for new (or expiring) members.</w:t>
      </w:r>
    </w:p>
    <w:p w14:paraId="1D2D5311" w14:textId="48EBA441" w:rsidR="00441D13" w:rsidRPr="00E274C6" w:rsidRDefault="00251BA3" w:rsidP="005748B2">
      <w:pPr>
        <w:spacing w:line="276" w:lineRule="auto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1BC68788" w14:textId="77777777" w:rsidR="00E274C6" w:rsidRPr="00E274C6" w:rsidRDefault="00E274C6" w:rsidP="005748B2">
      <w:pPr>
        <w:spacing w:line="276" w:lineRule="auto"/>
        <w:contextualSpacing/>
        <w:rPr>
          <w:rFonts w:ascii="Arial" w:hAnsi="Arial" w:cs="Arial"/>
          <w:bCs/>
          <w:color w:val="FF0000"/>
        </w:rPr>
      </w:pPr>
    </w:p>
    <w:p w14:paraId="79F54205" w14:textId="64A23643" w:rsidR="001D2E5B" w:rsidRPr="00E274C6" w:rsidRDefault="00A238C2" w:rsidP="00EA238A">
      <w:pPr>
        <w:spacing w:line="276" w:lineRule="auto"/>
        <w:contextualSpacing/>
      </w:pPr>
      <w:r w:rsidRPr="00E274C6">
        <w:rPr>
          <w:rFonts w:ascii="Arial" w:hAnsi="Arial" w:cs="Arial"/>
          <w:bCs/>
        </w:rPr>
        <w:t xml:space="preserve"> </w:t>
      </w:r>
      <w:r w:rsidR="00517427" w:rsidRPr="00E274C6">
        <w:rPr>
          <w:rFonts w:ascii="Arial" w:hAnsi="Arial" w:cs="Arial"/>
          <w:b/>
        </w:rPr>
        <w:t>PLANNING EDUCATIONAL</w:t>
      </w:r>
      <w:r w:rsidR="00CE79C0" w:rsidRPr="00E274C6">
        <w:rPr>
          <w:rFonts w:ascii="Arial" w:hAnsi="Arial" w:cs="Arial"/>
          <w:b/>
        </w:rPr>
        <w:t xml:space="preserve"> MEETINGS</w:t>
      </w:r>
      <w:r w:rsidR="001758F2" w:rsidRPr="00E274C6">
        <w:rPr>
          <w:rFonts w:ascii="Arial" w:hAnsi="Arial" w:cs="Arial"/>
          <w:b/>
        </w:rPr>
        <w:t xml:space="preserve"> (</w:t>
      </w:r>
      <w:r w:rsidR="00722607" w:rsidRPr="00E274C6">
        <w:rPr>
          <w:rFonts w:ascii="Arial" w:hAnsi="Arial" w:cs="Arial"/>
          <w:b/>
        </w:rPr>
        <w:t>VACANT</w:t>
      </w:r>
      <w:r w:rsidR="00D77993" w:rsidRPr="00E274C6">
        <w:rPr>
          <w:rFonts w:ascii="Arial" w:hAnsi="Arial" w:cs="Arial"/>
          <w:b/>
        </w:rPr>
        <w:t>, Program Dir.</w:t>
      </w:r>
      <w:r w:rsidR="001758F2" w:rsidRPr="00E274C6">
        <w:rPr>
          <w:rFonts w:ascii="Arial" w:hAnsi="Arial" w:cs="Arial"/>
          <w:b/>
        </w:rPr>
        <w:t>)</w:t>
      </w:r>
      <w:r w:rsidR="00B71AA2" w:rsidRPr="00E274C6">
        <w:t xml:space="preserve"> </w:t>
      </w:r>
    </w:p>
    <w:p w14:paraId="503765E2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</w:p>
    <w:p w14:paraId="450633CC" w14:textId="107AC07E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s the Program Director position is currently vacant, t</w:t>
      </w:r>
      <w:r w:rsidRPr="00A42FB3">
        <w:rPr>
          <w:rFonts w:ascii="Arial" w:hAnsi="Arial" w:cs="Arial"/>
          <w:bCs/>
        </w:rPr>
        <w:t>he Board discussed</w:t>
      </w:r>
      <w:r>
        <w:rPr>
          <w:rFonts w:ascii="Arial" w:hAnsi="Arial" w:cs="Arial"/>
          <w:bCs/>
        </w:rPr>
        <w:t xml:space="preserve"> assigning a month where each member would be responsible for finding a speaker as follows:</w:t>
      </w:r>
    </w:p>
    <w:p w14:paraId="19FDFD97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</w:p>
    <w:p w14:paraId="3FF65396" w14:textId="4FC0AEC2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ept</w:t>
      </w:r>
      <w:r w:rsidR="005701FD">
        <w:rPr>
          <w:rFonts w:ascii="Arial" w:hAnsi="Arial" w:cs="Arial"/>
          <w:bCs/>
        </w:rPr>
        <w:t xml:space="preserve"> 10</w:t>
      </w:r>
      <w:r>
        <w:rPr>
          <w:rFonts w:ascii="Arial" w:hAnsi="Arial" w:cs="Arial"/>
          <w:bCs/>
        </w:rPr>
        <w:t>: Kim</w:t>
      </w:r>
      <w:r w:rsidR="005701FD">
        <w:rPr>
          <w:rFonts w:ascii="Arial" w:hAnsi="Arial" w:cs="Arial"/>
          <w:bCs/>
        </w:rPr>
        <w:t xml:space="preserve"> – Vestina Crayton:  An IT Professional’s Guide To Setting Up an Information Governance Process</w:t>
      </w:r>
    </w:p>
    <w:p w14:paraId="56BDE16D" w14:textId="1CBB186D" w:rsidR="005701FD" w:rsidRPr="005701FD" w:rsidRDefault="00F92E7E" w:rsidP="005701FD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ct</w:t>
      </w:r>
      <w:r w:rsidR="005701FD">
        <w:rPr>
          <w:rFonts w:ascii="Arial" w:hAnsi="Arial" w:cs="Arial"/>
          <w:bCs/>
        </w:rPr>
        <w:t xml:space="preserve"> 23</w:t>
      </w:r>
      <w:r>
        <w:rPr>
          <w:rFonts w:ascii="Arial" w:hAnsi="Arial" w:cs="Arial"/>
          <w:bCs/>
        </w:rPr>
        <w:t>:  Peggy</w:t>
      </w:r>
      <w:r w:rsidR="005701FD">
        <w:rPr>
          <w:rFonts w:ascii="Arial" w:hAnsi="Arial" w:cs="Arial"/>
          <w:bCs/>
        </w:rPr>
        <w:t xml:space="preserve"> – Kaan Volkan:  </w:t>
      </w:r>
      <w:r w:rsidR="005701FD" w:rsidRPr="005701FD">
        <w:rPr>
          <w:rFonts w:ascii="Arial" w:hAnsi="Arial" w:cs="Arial"/>
          <w:bCs/>
        </w:rPr>
        <w:t>Archiving Doesn’t Cut It: Future of Information Governance (focuses on file share clean-up.)</w:t>
      </w:r>
    </w:p>
    <w:p w14:paraId="348E4F24" w14:textId="3384D34D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v</w:t>
      </w:r>
      <w:r w:rsidR="005701FD">
        <w:rPr>
          <w:rFonts w:ascii="Arial" w:hAnsi="Arial" w:cs="Arial"/>
          <w:bCs/>
        </w:rPr>
        <w:t xml:space="preserve"> 12</w:t>
      </w:r>
      <w:r>
        <w:rPr>
          <w:rFonts w:ascii="Arial" w:hAnsi="Arial" w:cs="Arial"/>
          <w:bCs/>
        </w:rPr>
        <w:t>:  Nick</w:t>
      </w:r>
      <w:r w:rsidR="005701FD">
        <w:rPr>
          <w:rFonts w:ascii="Arial" w:hAnsi="Arial" w:cs="Arial"/>
          <w:bCs/>
        </w:rPr>
        <w:t xml:space="preserve"> – Andrew Ysasi:  </w:t>
      </w:r>
      <w:r w:rsidR="005701FD" w:rsidRPr="005701FD">
        <w:rPr>
          <w:rFonts w:ascii="Arial" w:hAnsi="Arial" w:cs="Arial"/>
          <w:bCs/>
        </w:rPr>
        <w:t>IG and Artificial Intelligence</w:t>
      </w:r>
    </w:p>
    <w:p w14:paraId="527EE27B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c:  N/A (Holiday Party for Board Members)</w:t>
      </w:r>
    </w:p>
    <w:p w14:paraId="68C370AF" w14:textId="3AA30303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Jan</w:t>
      </w:r>
      <w:r w:rsidR="005701FD">
        <w:rPr>
          <w:rFonts w:ascii="Arial" w:hAnsi="Arial" w:cs="Arial"/>
          <w:bCs/>
        </w:rPr>
        <w:t xml:space="preserve"> 21</w:t>
      </w:r>
      <w:r>
        <w:rPr>
          <w:rFonts w:ascii="Arial" w:hAnsi="Arial" w:cs="Arial"/>
          <w:bCs/>
        </w:rPr>
        <w:t>:  Bobby</w:t>
      </w:r>
      <w:r w:rsidR="005701FD">
        <w:rPr>
          <w:rFonts w:ascii="Arial" w:hAnsi="Arial" w:cs="Arial"/>
          <w:bCs/>
        </w:rPr>
        <w:t xml:space="preserve"> -- </w:t>
      </w:r>
      <w:r w:rsidR="005701FD" w:rsidRPr="005701FD">
        <w:rPr>
          <w:rFonts w:ascii="Arial" w:hAnsi="Arial" w:cs="Arial"/>
          <w:bCs/>
        </w:rPr>
        <w:t>Tyrene Bada</w:t>
      </w:r>
      <w:r w:rsidR="005701FD">
        <w:rPr>
          <w:rFonts w:ascii="Arial" w:hAnsi="Arial" w:cs="Arial"/>
          <w:bCs/>
        </w:rPr>
        <w:t>:  Networking for Introverts</w:t>
      </w:r>
    </w:p>
    <w:p w14:paraId="2CC6C7E9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eb:  George</w:t>
      </w:r>
    </w:p>
    <w:p w14:paraId="60F0036B" w14:textId="15B818E8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r:  </w:t>
      </w:r>
      <w:r w:rsidR="00343836">
        <w:rPr>
          <w:rFonts w:ascii="Arial" w:hAnsi="Arial" w:cs="Arial"/>
          <w:bCs/>
        </w:rPr>
        <w:t>N/A (Sunshine Conference)</w:t>
      </w:r>
    </w:p>
    <w:p w14:paraId="72C00E8A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pr:  Chris</w:t>
      </w:r>
    </w:p>
    <w:p w14:paraId="4CFAA8D6" w14:textId="2309693F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ay</w:t>
      </w:r>
      <w:r w:rsidR="005701FD">
        <w:rPr>
          <w:rFonts w:ascii="Arial" w:hAnsi="Arial" w:cs="Arial"/>
          <w:bCs/>
        </w:rPr>
        <w:t xml:space="preserve"> 20</w:t>
      </w:r>
      <w:r>
        <w:rPr>
          <w:rFonts w:ascii="Arial" w:hAnsi="Arial" w:cs="Arial"/>
          <w:bCs/>
        </w:rPr>
        <w:t xml:space="preserve">:  </w:t>
      </w:r>
      <w:r w:rsidR="005701FD">
        <w:rPr>
          <w:rFonts w:ascii="Arial" w:hAnsi="Arial" w:cs="Arial"/>
          <w:bCs/>
        </w:rPr>
        <w:t xml:space="preserve">Bobby -- </w:t>
      </w:r>
      <w:r w:rsidR="005701FD" w:rsidRPr="005701FD">
        <w:rPr>
          <w:rFonts w:ascii="Arial" w:hAnsi="Arial" w:cs="Arial"/>
          <w:bCs/>
        </w:rPr>
        <w:t>Tyrene Bada</w:t>
      </w:r>
      <w:r w:rsidR="005701FD">
        <w:rPr>
          <w:rFonts w:ascii="Arial" w:hAnsi="Arial" w:cs="Arial"/>
          <w:bCs/>
        </w:rPr>
        <w:t xml:space="preserve">:  </w:t>
      </w:r>
      <w:r w:rsidR="005701FD" w:rsidRPr="005701FD">
        <w:rPr>
          <w:rFonts w:ascii="Arial" w:hAnsi="Arial" w:cs="Arial"/>
          <w:bCs/>
        </w:rPr>
        <w:t>Records Management 101</w:t>
      </w:r>
      <w:r w:rsidR="00343836">
        <w:rPr>
          <w:rFonts w:ascii="Arial" w:hAnsi="Arial" w:cs="Arial"/>
          <w:bCs/>
        </w:rPr>
        <w:t xml:space="preserve"> (re-schedule to April instead?)</w:t>
      </w:r>
    </w:p>
    <w:p w14:paraId="50961132" w14:textId="3B175E45" w:rsidR="002F2916" w:rsidRDefault="002F2916">
      <w:pPr>
        <w:rPr>
          <w:rFonts w:ascii="Arial" w:hAnsi="Arial" w:cs="Arial"/>
          <w:b/>
        </w:rPr>
      </w:pPr>
    </w:p>
    <w:p w14:paraId="06C261BE" w14:textId="5CE176C3" w:rsidR="00674A90" w:rsidRPr="00812BBE" w:rsidRDefault="001758F2" w:rsidP="001758F2">
      <w:pPr>
        <w:spacing w:line="276" w:lineRule="auto"/>
        <w:rPr>
          <w:rFonts w:ascii="Arial" w:hAnsi="Arial" w:cs="Arial"/>
          <w:bCs/>
        </w:rPr>
      </w:pPr>
      <w:r w:rsidRPr="00812BBE">
        <w:rPr>
          <w:rFonts w:ascii="Arial" w:hAnsi="Arial" w:cs="Arial"/>
          <w:b/>
        </w:rPr>
        <w:t>MARKETING (</w:t>
      </w:r>
      <w:r w:rsidR="009322E0">
        <w:rPr>
          <w:rFonts w:ascii="Arial" w:hAnsi="Arial" w:cs="Arial"/>
          <w:b/>
        </w:rPr>
        <w:t>Vacant</w:t>
      </w:r>
      <w:r w:rsidR="00200642">
        <w:rPr>
          <w:rFonts w:ascii="Arial" w:hAnsi="Arial" w:cs="Arial"/>
          <w:b/>
        </w:rPr>
        <w:t>, Marketing Dir.</w:t>
      </w:r>
      <w:r w:rsidRPr="00812BBE">
        <w:rPr>
          <w:rFonts w:ascii="Arial" w:hAnsi="Arial" w:cs="Arial"/>
          <w:b/>
        </w:rPr>
        <w:t>)</w:t>
      </w:r>
      <w:r w:rsidR="0039468A" w:rsidRPr="00812BBE">
        <w:rPr>
          <w:rFonts w:ascii="Arial" w:hAnsi="Arial" w:cs="Arial"/>
          <w:bCs/>
        </w:rPr>
        <w:t xml:space="preserve"> </w:t>
      </w:r>
    </w:p>
    <w:p w14:paraId="4FADF72C" w14:textId="73C59738" w:rsidR="00812BBE" w:rsidRDefault="00251BA3" w:rsidP="00575492">
      <w:pPr>
        <w:pStyle w:val="BodyText"/>
        <w:spacing w:line="276" w:lineRule="auto"/>
        <w:rPr>
          <w:bCs/>
          <w:color w:val="auto"/>
        </w:rPr>
      </w:pPr>
      <w:r>
        <w:rPr>
          <w:bCs/>
          <w:color w:val="auto"/>
        </w:rPr>
        <w:t xml:space="preserve"> </w:t>
      </w:r>
      <w:r w:rsidR="004E5204">
        <w:rPr>
          <w:bCs/>
          <w:color w:val="auto"/>
        </w:rPr>
        <w:t xml:space="preserve">Can we send out an email from the President to Members asking them to checkout the new website, </w:t>
      </w:r>
      <w:proofErr w:type="spellStart"/>
      <w:r w:rsidR="004E5204">
        <w:rPr>
          <w:bCs/>
          <w:color w:val="auto"/>
        </w:rPr>
        <w:t>etc</w:t>
      </w:r>
      <w:proofErr w:type="spellEnd"/>
      <w:r w:rsidR="004E5204">
        <w:rPr>
          <w:bCs/>
          <w:color w:val="auto"/>
        </w:rPr>
        <w:t>?</w:t>
      </w:r>
    </w:p>
    <w:p w14:paraId="0A13F344" w14:textId="77777777" w:rsidR="00251BA3" w:rsidRPr="00812BBE" w:rsidRDefault="00251BA3" w:rsidP="00575492">
      <w:pPr>
        <w:pStyle w:val="BodyText"/>
        <w:spacing w:line="276" w:lineRule="auto"/>
        <w:rPr>
          <w:bCs/>
          <w:color w:val="auto"/>
        </w:rPr>
      </w:pPr>
    </w:p>
    <w:p w14:paraId="34D77041" w14:textId="7AC5E00E" w:rsidR="00264212" w:rsidRPr="00E274C6" w:rsidRDefault="001758F2" w:rsidP="00EA238A">
      <w:pPr>
        <w:spacing w:line="276" w:lineRule="auto"/>
        <w:contextualSpacing/>
        <w:rPr>
          <w:rFonts w:ascii="Arial" w:hAnsi="Arial" w:cs="Arial"/>
          <w:bCs/>
        </w:rPr>
      </w:pPr>
      <w:r w:rsidRPr="00E274C6">
        <w:rPr>
          <w:rFonts w:ascii="Arial" w:hAnsi="Arial" w:cs="Arial"/>
          <w:b/>
        </w:rPr>
        <w:t>REGIONAL UPDATE</w:t>
      </w:r>
      <w:r w:rsidR="005748B2" w:rsidRPr="00E274C6">
        <w:rPr>
          <w:rFonts w:ascii="Arial" w:hAnsi="Arial" w:cs="Arial"/>
          <w:b/>
        </w:rPr>
        <w:t xml:space="preserve"> (President)</w:t>
      </w:r>
      <w:r w:rsidR="00A238C2" w:rsidRPr="00E274C6">
        <w:rPr>
          <w:rFonts w:ascii="Arial" w:hAnsi="Arial" w:cs="Arial"/>
          <w:bCs/>
        </w:rPr>
        <w:t xml:space="preserve"> </w:t>
      </w:r>
    </w:p>
    <w:p w14:paraId="120B02F8" w14:textId="77777777" w:rsidR="004E5204" w:rsidRDefault="004E5204" w:rsidP="00F0046D">
      <w:pPr>
        <w:pStyle w:val="BodyText"/>
        <w:spacing w:line="276" w:lineRule="auto"/>
        <w:contextualSpacing/>
        <w:rPr>
          <w:bCs/>
          <w:color w:val="auto"/>
        </w:rPr>
      </w:pPr>
      <w:r>
        <w:rPr>
          <w:bCs/>
          <w:color w:val="auto"/>
        </w:rPr>
        <w:t>Per Peggy:  Sunshine Conference registration is open, there are 3 sponsors so far.</w:t>
      </w:r>
    </w:p>
    <w:p w14:paraId="2FD5A38D" w14:textId="77777777" w:rsidR="004E5204" w:rsidRDefault="004E5204" w:rsidP="00F0046D">
      <w:pPr>
        <w:pStyle w:val="BodyText"/>
        <w:spacing w:line="276" w:lineRule="auto"/>
        <w:contextualSpacing/>
        <w:rPr>
          <w:bCs/>
          <w:color w:val="auto"/>
        </w:rPr>
      </w:pPr>
    </w:p>
    <w:p w14:paraId="6FC9DAB5" w14:textId="69F9FFD7" w:rsidR="000B03E0" w:rsidRDefault="004E5204" w:rsidP="00F0046D">
      <w:pPr>
        <w:pStyle w:val="BodyText"/>
        <w:spacing w:line="276" w:lineRule="auto"/>
        <w:contextualSpacing/>
        <w:rPr>
          <w:bCs/>
          <w:color w:val="auto"/>
        </w:rPr>
      </w:pPr>
      <w:r>
        <w:rPr>
          <w:bCs/>
          <w:color w:val="auto"/>
        </w:rPr>
        <w:t>Nick will look into adding a banner for the sunshine Conference on the new Chapter home page.</w:t>
      </w:r>
      <w:r w:rsidR="00251BA3">
        <w:rPr>
          <w:bCs/>
          <w:color w:val="auto"/>
        </w:rPr>
        <w:t xml:space="preserve"> </w:t>
      </w:r>
    </w:p>
    <w:p w14:paraId="06564B3B" w14:textId="77777777" w:rsidR="004E5204" w:rsidRPr="00E274C6" w:rsidRDefault="004E5204" w:rsidP="00F0046D">
      <w:pPr>
        <w:pStyle w:val="BodyText"/>
        <w:spacing w:line="276" w:lineRule="auto"/>
        <w:contextualSpacing/>
        <w:rPr>
          <w:bCs/>
          <w:color w:val="auto"/>
        </w:rPr>
      </w:pPr>
    </w:p>
    <w:p w14:paraId="50B5901B" w14:textId="210BD18B" w:rsidR="00AA51DC" w:rsidRDefault="00AA51DC" w:rsidP="00EA238A">
      <w:pPr>
        <w:spacing w:line="276" w:lineRule="auto"/>
        <w:contextualSpacing/>
        <w:rPr>
          <w:rFonts w:ascii="Arial" w:hAnsi="Arial" w:cs="Arial"/>
          <w:b/>
        </w:rPr>
      </w:pPr>
      <w:r w:rsidRPr="00CB0AD1">
        <w:rPr>
          <w:rFonts w:ascii="Arial" w:hAnsi="Arial" w:cs="Arial"/>
          <w:b/>
        </w:rPr>
        <w:t>New Business:</w:t>
      </w:r>
    </w:p>
    <w:p w14:paraId="5D727F76" w14:textId="0C90B407" w:rsidR="00251BA3" w:rsidRDefault="00251BA3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6572213" w14:textId="76015D3F" w:rsidR="00251BA3" w:rsidRPr="004E5204" w:rsidRDefault="004E5204" w:rsidP="00EA238A">
      <w:pPr>
        <w:spacing w:line="276" w:lineRule="auto"/>
        <w:contextualSpacing/>
        <w:rPr>
          <w:rFonts w:ascii="Arial" w:hAnsi="Arial" w:cs="Arial"/>
          <w:bCs/>
        </w:rPr>
      </w:pPr>
      <w:r w:rsidRPr="004E5204">
        <w:rPr>
          <w:rFonts w:ascii="Arial" w:hAnsi="Arial" w:cs="Arial"/>
          <w:bCs/>
        </w:rPr>
        <w:t>Per Nic</w:t>
      </w:r>
      <w:r>
        <w:rPr>
          <w:rFonts w:ascii="Arial" w:hAnsi="Arial" w:cs="Arial"/>
          <w:bCs/>
        </w:rPr>
        <w:t>k</w:t>
      </w:r>
      <w:r w:rsidRPr="004E5204">
        <w:rPr>
          <w:rFonts w:ascii="Arial" w:hAnsi="Arial" w:cs="Arial"/>
          <w:bCs/>
        </w:rPr>
        <w:t>, the Orlando Chapter was looking to do some potential collaboration.</w:t>
      </w:r>
    </w:p>
    <w:p w14:paraId="66CE5236" w14:textId="77777777" w:rsidR="004E5204" w:rsidRPr="004E5204" w:rsidRDefault="004E5204" w:rsidP="00EA238A">
      <w:pPr>
        <w:spacing w:line="276" w:lineRule="auto"/>
        <w:contextualSpacing/>
        <w:rPr>
          <w:rFonts w:ascii="Arial" w:hAnsi="Arial" w:cs="Arial"/>
          <w:bCs/>
        </w:rPr>
      </w:pPr>
    </w:p>
    <w:p w14:paraId="24DE0F65" w14:textId="7FE4A961" w:rsidR="004E5204" w:rsidRPr="004E5204" w:rsidRDefault="004E5204" w:rsidP="00EA238A">
      <w:pPr>
        <w:spacing w:line="276" w:lineRule="auto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eggy will follow-up with Bobby about adding the other FL Chapters to our mailing list for upcoming chapter meetings.</w:t>
      </w:r>
    </w:p>
    <w:p w14:paraId="49B71EC2" w14:textId="77777777" w:rsidR="004E5204" w:rsidRPr="00CB0AD1" w:rsidRDefault="004E5204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AE54AF2" w14:textId="0D3A2F0A" w:rsidR="002742BF" w:rsidRPr="00E274C6" w:rsidRDefault="006E6CE6" w:rsidP="00251DEC">
      <w:pPr>
        <w:pStyle w:val="ListParagraph"/>
        <w:spacing w:line="360" w:lineRule="auto"/>
        <w:ind w:left="0"/>
        <w:rPr>
          <w:rFonts w:ascii="Arial" w:hAnsi="Arial" w:cs="Arial"/>
        </w:rPr>
      </w:pPr>
      <w:r w:rsidRPr="00E274C6">
        <w:rPr>
          <w:rFonts w:ascii="Arial" w:hAnsi="Arial" w:cs="Arial"/>
          <w:b/>
          <w:bCs/>
        </w:rPr>
        <w:t xml:space="preserve">Next meeting – </w:t>
      </w:r>
      <w:r w:rsidR="00251BA3" w:rsidRPr="004E5204">
        <w:rPr>
          <w:rFonts w:ascii="Arial" w:hAnsi="Arial" w:cs="Arial"/>
          <w:bCs/>
        </w:rPr>
        <w:t xml:space="preserve"> </w:t>
      </w:r>
      <w:r w:rsidR="004E5204" w:rsidRPr="004E5204">
        <w:rPr>
          <w:rFonts w:ascii="Arial" w:hAnsi="Arial" w:cs="Arial"/>
          <w:bCs/>
        </w:rPr>
        <w:t>November 19, 2024 – 10:00 AM</w:t>
      </w:r>
    </w:p>
    <w:p w14:paraId="2345FC35" w14:textId="0A885303" w:rsidR="00251DEC" w:rsidRPr="00E274C6" w:rsidRDefault="00D77993" w:rsidP="00251DEC">
      <w:pPr>
        <w:pStyle w:val="ListParagraph"/>
        <w:spacing w:line="360" w:lineRule="auto"/>
        <w:ind w:left="0"/>
        <w:rPr>
          <w:rFonts w:ascii="Arial" w:hAnsi="Arial" w:cs="Arial"/>
        </w:rPr>
      </w:pPr>
      <w:r w:rsidRPr="00E274C6">
        <w:rPr>
          <w:rFonts w:ascii="Arial" w:hAnsi="Arial" w:cs="Arial"/>
        </w:rPr>
        <w:t xml:space="preserve">                                                          </w:t>
      </w:r>
      <w:r w:rsidR="00560338" w:rsidRPr="00E274C6">
        <w:rPr>
          <w:rFonts w:ascii="Arial" w:hAnsi="Arial" w:cs="Arial"/>
        </w:rPr>
        <w:t xml:space="preserve">                 </w:t>
      </w:r>
    </w:p>
    <w:p w14:paraId="577B54C5" w14:textId="0A0D77DD" w:rsidR="00CF7115" w:rsidRPr="00E274C6" w:rsidRDefault="00460288" w:rsidP="00251DEC">
      <w:pPr>
        <w:pStyle w:val="ListParagraph"/>
        <w:spacing w:line="360" w:lineRule="auto"/>
        <w:ind w:left="0"/>
        <w:rPr>
          <w:rFonts w:ascii="Arial" w:hAnsi="Arial" w:cs="Arial"/>
          <w:b/>
          <w:u w:val="single"/>
        </w:rPr>
      </w:pPr>
      <w:r w:rsidRPr="00E274C6">
        <w:rPr>
          <w:rFonts w:ascii="Arial" w:hAnsi="Arial" w:cs="Arial"/>
          <w:b/>
        </w:rPr>
        <w:t xml:space="preserve">Meeting </w:t>
      </w:r>
      <w:r w:rsidR="002742BF" w:rsidRPr="00E274C6">
        <w:rPr>
          <w:rFonts w:ascii="Arial" w:hAnsi="Arial" w:cs="Arial"/>
          <w:b/>
        </w:rPr>
        <w:t>Adjourned</w:t>
      </w:r>
      <w:r w:rsidR="009A1D6E" w:rsidRPr="00E274C6">
        <w:rPr>
          <w:rFonts w:ascii="Arial" w:hAnsi="Arial" w:cs="Arial"/>
          <w:b/>
        </w:rPr>
        <w:t xml:space="preserve"> </w:t>
      </w:r>
      <w:r w:rsidR="000B03E0" w:rsidRPr="00E274C6">
        <w:rPr>
          <w:rFonts w:ascii="Arial" w:hAnsi="Arial" w:cs="Arial"/>
          <w:b/>
        </w:rPr>
        <w:t xml:space="preserve"> - </w:t>
      </w:r>
      <w:r w:rsidR="00B568B4" w:rsidRPr="00E274C6">
        <w:rPr>
          <w:rFonts w:ascii="Arial" w:hAnsi="Arial" w:cs="Arial"/>
          <w:bCs/>
        </w:rPr>
        <w:t xml:space="preserve"> </w:t>
      </w:r>
      <w:r w:rsidR="00251BA3">
        <w:rPr>
          <w:rFonts w:ascii="Arial" w:hAnsi="Arial" w:cs="Arial"/>
          <w:bCs/>
        </w:rPr>
        <w:t xml:space="preserve"> </w:t>
      </w:r>
      <w:r w:rsidR="00EB6F3F" w:rsidRPr="00E274C6">
        <w:rPr>
          <w:rFonts w:ascii="Arial" w:hAnsi="Arial" w:cs="Arial"/>
        </w:rPr>
        <w:t xml:space="preserve"> </w:t>
      </w:r>
      <w:r w:rsidR="00EB6F3F" w:rsidRPr="00A011F6">
        <w:rPr>
          <w:rFonts w:ascii="Arial" w:hAnsi="Arial" w:cs="Arial"/>
          <w:b/>
          <w:bCs/>
        </w:rPr>
        <w:t xml:space="preserve"> </w:t>
      </w:r>
      <w:r w:rsidR="00A238C2" w:rsidRPr="00A011F6">
        <w:rPr>
          <w:rFonts w:ascii="Arial" w:hAnsi="Arial" w:cs="Arial"/>
          <w:b/>
          <w:bCs/>
        </w:rPr>
        <w:t xml:space="preserve"> </w:t>
      </w:r>
      <w:r w:rsidR="00A011F6" w:rsidRPr="00A011F6">
        <w:rPr>
          <w:rFonts w:ascii="Arial" w:hAnsi="Arial" w:cs="Arial"/>
          <w:b/>
          <w:bCs/>
        </w:rPr>
        <w:t>10:45 AM</w:t>
      </w:r>
    </w:p>
    <w:sectPr w:rsidR="00CF7115" w:rsidRPr="00E274C6" w:rsidSect="00AA51DC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1980" w:right="540" w:bottom="30" w:left="117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7747B4" w14:textId="77777777" w:rsidR="009B5E48" w:rsidRDefault="009B5E48" w:rsidP="00460288">
      <w:pPr>
        <w:spacing w:after="0" w:line="240" w:lineRule="auto"/>
      </w:pPr>
      <w:r>
        <w:separator/>
      </w:r>
    </w:p>
  </w:endnote>
  <w:endnote w:type="continuationSeparator" w:id="0">
    <w:p w14:paraId="06226F71" w14:textId="77777777" w:rsidR="009B5E48" w:rsidRDefault="009B5E48" w:rsidP="00460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38000D" w14:textId="44B79E66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34475C9" wp14:editId="6EC9911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219397669" name="Text Box 2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31EC5E" w14:textId="1B45AD90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4475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NON-PUBLIC INFORMATION" style="position:absolute;margin-left:0;margin-top:0;width:114.4pt;height:28.1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" filled="f" stroked="f">
              <v:textbox style="mso-fit-shape-to-text:t" inset="0,0,0,15pt">
                <w:txbxContent>
                  <w:p w14:paraId="4931EC5E" w14:textId="1B45AD90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BBE8D8" w14:textId="522E17CF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544FD8" wp14:editId="3294C3BA">
              <wp:simplePos x="747423" y="9430247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77841835" name="Text Box 3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2758CD" w14:textId="6486873D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544F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NON-PUBLIC INFORMATION" style="position:absolute;margin-left:0;margin-top:0;width:114.4pt;height:28.1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" filled="f" stroked="f">
              <v:textbox style="mso-fit-shape-to-text:t" inset="0,0,0,15pt">
                <w:txbxContent>
                  <w:p w14:paraId="342758CD" w14:textId="6486873D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4D5E76" w14:textId="1B7C9122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4D88C9D" wp14:editId="28338E2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54545891" name="Text Box 1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3BED45" w14:textId="780A5930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D88C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NON-PUBLIC INFORMATION" style="position:absolute;margin-left:0;margin-top:0;width:114.4pt;height:28.1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" filled="f" stroked="f">
              <v:textbox style="mso-fit-shape-to-text:t" inset="0,0,0,15pt">
                <w:txbxContent>
                  <w:p w14:paraId="4A3BED45" w14:textId="780A5930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7980EC" w14:textId="77777777" w:rsidR="009B5E48" w:rsidRDefault="009B5E48" w:rsidP="00460288">
      <w:pPr>
        <w:spacing w:after="0" w:line="240" w:lineRule="auto"/>
      </w:pPr>
      <w:r>
        <w:separator/>
      </w:r>
    </w:p>
  </w:footnote>
  <w:footnote w:type="continuationSeparator" w:id="0">
    <w:p w14:paraId="54BC3F53" w14:textId="77777777" w:rsidR="009B5E48" w:rsidRDefault="009B5E48" w:rsidP="00460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9D0AAF" w14:textId="3A0DBDD6" w:rsidR="00460288" w:rsidRDefault="00460288" w:rsidP="00460288">
    <w:pPr>
      <w:pStyle w:val="Header"/>
      <w:jc w:val="center"/>
    </w:pPr>
    <w:r w:rsidRPr="00273438">
      <w:rPr>
        <w:noProof/>
      </w:rPr>
      <w:drawing>
        <wp:inline distT="0" distB="0" distL="0" distR="0" wp14:anchorId="3C388D63" wp14:editId="25815B48">
          <wp:extent cx="1114425" cy="1114425"/>
          <wp:effectExtent l="0" t="0" r="9525" b="9525"/>
          <wp:docPr id="11" name="Picture 11" descr="C:\Users\BL\Downloads\image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L\Downloads\image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44BF"/>
    <w:multiLevelType w:val="hybridMultilevel"/>
    <w:tmpl w:val="6906611C"/>
    <w:lvl w:ilvl="0" w:tplc="970C3EEC">
      <w:start w:val="1"/>
      <w:numFmt w:val="decimal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63333"/>
    <w:multiLevelType w:val="hybridMultilevel"/>
    <w:tmpl w:val="C1661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C2B00"/>
    <w:multiLevelType w:val="hybridMultilevel"/>
    <w:tmpl w:val="A3A8E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A35F2"/>
    <w:multiLevelType w:val="hybridMultilevel"/>
    <w:tmpl w:val="CD527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901D4"/>
    <w:multiLevelType w:val="hybridMultilevel"/>
    <w:tmpl w:val="A3D4ACA8"/>
    <w:lvl w:ilvl="0" w:tplc="62D898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807F6F"/>
    <w:multiLevelType w:val="multilevel"/>
    <w:tmpl w:val="25220D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C608B2"/>
    <w:multiLevelType w:val="hybridMultilevel"/>
    <w:tmpl w:val="92463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C1164D"/>
    <w:multiLevelType w:val="hybridMultilevel"/>
    <w:tmpl w:val="9C4A43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935BB6"/>
    <w:multiLevelType w:val="hybridMultilevel"/>
    <w:tmpl w:val="4CC6D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562451"/>
    <w:multiLevelType w:val="hybridMultilevel"/>
    <w:tmpl w:val="5F48A9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944E368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03D45"/>
    <w:multiLevelType w:val="hybridMultilevel"/>
    <w:tmpl w:val="7EF060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26D28"/>
    <w:multiLevelType w:val="hybridMultilevel"/>
    <w:tmpl w:val="B452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E771F"/>
    <w:multiLevelType w:val="hybridMultilevel"/>
    <w:tmpl w:val="88F46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B1286"/>
    <w:multiLevelType w:val="hybridMultilevel"/>
    <w:tmpl w:val="BF327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BB31C5"/>
    <w:multiLevelType w:val="hybridMultilevel"/>
    <w:tmpl w:val="2E96B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72402"/>
    <w:multiLevelType w:val="hybridMultilevel"/>
    <w:tmpl w:val="8DB4D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F675A"/>
    <w:multiLevelType w:val="hybridMultilevel"/>
    <w:tmpl w:val="BAA85484"/>
    <w:lvl w:ilvl="0" w:tplc="3756560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9D5F9E"/>
    <w:multiLevelType w:val="hybridMultilevel"/>
    <w:tmpl w:val="6352A3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F2443"/>
    <w:multiLevelType w:val="hybridMultilevel"/>
    <w:tmpl w:val="C9C2A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20A1F"/>
    <w:multiLevelType w:val="hybridMultilevel"/>
    <w:tmpl w:val="D1C06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06D84"/>
    <w:multiLevelType w:val="hybridMultilevel"/>
    <w:tmpl w:val="70749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D56EE4"/>
    <w:multiLevelType w:val="hybridMultilevel"/>
    <w:tmpl w:val="E8BC0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5930B8"/>
    <w:multiLevelType w:val="hybridMultilevel"/>
    <w:tmpl w:val="7B142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B16BC3"/>
    <w:multiLevelType w:val="hybridMultilevel"/>
    <w:tmpl w:val="C4B60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D511A1"/>
    <w:multiLevelType w:val="hybridMultilevel"/>
    <w:tmpl w:val="E9029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E46E1A"/>
    <w:multiLevelType w:val="hybridMultilevel"/>
    <w:tmpl w:val="725ED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9160627">
    <w:abstractNumId w:val="3"/>
  </w:num>
  <w:num w:numId="2" w16cid:durableId="1655447803">
    <w:abstractNumId w:val="5"/>
  </w:num>
  <w:num w:numId="3" w16cid:durableId="186910203">
    <w:abstractNumId w:val="12"/>
  </w:num>
  <w:num w:numId="4" w16cid:durableId="2085835033">
    <w:abstractNumId w:val="7"/>
  </w:num>
  <w:num w:numId="5" w16cid:durableId="1380861524">
    <w:abstractNumId w:val="9"/>
  </w:num>
  <w:num w:numId="6" w16cid:durableId="1958754002">
    <w:abstractNumId w:val="9"/>
  </w:num>
  <w:num w:numId="7" w16cid:durableId="1120222930">
    <w:abstractNumId w:val="7"/>
  </w:num>
  <w:num w:numId="8" w16cid:durableId="1477868622">
    <w:abstractNumId w:val="13"/>
  </w:num>
  <w:num w:numId="9" w16cid:durableId="511798663">
    <w:abstractNumId w:val="16"/>
  </w:num>
  <w:num w:numId="10" w16cid:durableId="1240138307">
    <w:abstractNumId w:val="17"/>
  </w:num>
  <w:num w:numId="11" w16cid:durableId="1803766839">
    <w:abstractNumId w:val="4"/>
  </w:num>
  <w:num w:numId="12" w16cid:durableId="926036945">
    <w:abstractNumId w:val="0"/>
  </w:num>
  <w:num w:numId="13" w16cid:durableId="1856727581">
    <w:abstractNumId w:val="10"/>
  </w:num>
  <w:num w:numId="14" w16cid:durableId="969438862">
    <w:abstractNumId w:val="6"/>
  </w:num>
  <w:num w:numId="15" w16cid:durableId="797920475">
    <w:abstractNumId w:val="19"/>
  </w:num>
  <w:num w:numId="16" w16cid:durableId="1166047131">
    <w:abstractNumId w:val="22"/>
  </w:num>
  <w:num w:numId="17" w16cid:durableId="1440104160">
    <w:abstractNumId w:val="15"/>
  </w:num>
  <w:num w:numId="18" w16cid:durableId="2068608524">
    <w:abstractNumId w:val="23"/>
  </w:num>
  <w:num w:numId="19" w16cid:durableId="372461303">
    <w:abstractNumId w:val="24"/>
  </w:num>
  <w:num w:numId="20" w16cid:durableId="1043755020">
    <w:abstractNumId w:val="8"/>
  </w:num>
  <w:num w:numId="21" w16cid:durableId="959065265">
    <w:abstractNumId w:val="2"/>
  </w:num>
  <w:num w:numId="22" w16cid:durableId="845704813">
    <w:abstractNumId w:val="14"/>
  </w:num>
  <w:num w:numId="23" w16cid:durableId="1677997514">
    <w:abstractNumId w:val="20"/>
  </w:num>
  <w:num w:numId="24" w16cid:durableId="352154591">
    <w:abstractNumId w:val="1"/>
  </w:num>
  <w:num w:numId="25" w16cid:durableId="1496922351">
    <w:abstractNumId w:val="18"/>
  </w:num>
  <w:num w:numId="26" w16cid:durableId="762602998">
    <w:abstractNumId w:val="11"/>
  </w:num>
  <w:num w:numId="27" w16cid:durableId="1407192193">
    <w:abstractNumId w:val="21"/>
  </w:num>
  <w:num w:numId="28" w16cid:durableId="57940967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jQysDAzMrMwNjFV0lEKTi0uzszPAykwrAUA+97p5SwAAAA="/>
  </w:docVars>
  <w:rsids>
    <w:rsidRoot w:val="00460288"/>
    <w:rsid w:val="00005475"/>
    <w:rsid w:val="00010174"/>
    <w:rsid w:val="00014C5D"/>
    <w:rsid w:val="0001749E"/>
    <w:rsid w:val="00022EC8"/>
    <w:rsid w:val="00025D52"/>
    <w:rsid w:val="0003072C"/>
    <w:rsid w:val="000445A7"/>
    <w:rsid w:val="00045E77"/>
    <w:rsid w:val="00052690"/>
    <w:rsid w:val="0006527B"/>
    <w:rsid w:val="000A72F1"/>
    <w:rsid w:val="000B03E0"/>
    <w:rsid w:val="000B1084"/>
    <w:rsid w:val="000B6560"/>
    <w:rsid w:val="000B71E3"/>
    <w:rsid w:val="000C425E"/>
    <w:rsid w:val="000D3908"/>
    <w:rsid w:val="000F4283"/>
    <w:rsid w:val="000F5ACC"/>
    <w:rsid w:val="001013EB"/>
    <w:rsid w:val="0011361B"/>
    <w:rsid w:val="00113686"/>
    <w:rsid w:val="00121DF0"/>
    <w:rsid w:val="001249A1"/>
    <w:rsid w:val="00127F1E"/>
    <w:rsid w:val="00146961"/>
    <w:rsid w:val="00154778"/>
    <w:rsid w:val="00157079"/>
    <w:rsid w:val="00166C32"/>
    <w:rsid w:val="00173493"/>
    <w:rsid w:val="001758F2"/>
    <w:rsid w:val="001B6B1A"/>
    <w:rsid w:val="001D2E5B"/>
    <w:rsid w:val="001D73BE"/>
    <w:rsid w:val="001D7D75"/>
    <w:rsid w:val="001E00FB"/>
    <w:rsid w:val="001E571B"/>
    <w:rsid w:val="001E6222"/>
    <w:rsid w:val="001F3401"/>
    <w:rsid w:val="00200642"/>
    <w:rsid w:val="0021323C"/>
    <w:rsid w:val="00251BA3"/>
    <w:rsid w:val="00251DEC"/>
    <w:rsid w:val="00256136"/>
    <w:rsid w:val="00264212"/>
    <w:rsid w:val="002715ED"/>
    <w:rsid w:val="002742BF"/>
    <w:rsid w:val="002858F0"/>
    <w:rsid w:val="00290624"/>
    <w:rsid w:val="0029578E"/>
    <w:rsid w:val="002A03EC"/>
    <w:rsid w:val="002A1F5A"/>
    <w:rsid w:val="002B6323"/>
    <w:rsid w:val="002C26A8"/>
    <w:rsid w:val="002E1AA8"/>
    <w:rsid w:val="002F1F5A"/>
    <w:rsid w:val="002F2916"/>
    <w:rsid w:val="002F3E1B"/>
    <w:rsid w:val="002F4130"/>
    <w:rsid w:val="002F541A"/>
    <w:rsid w:val="0030155A"/>
    <w:rsid w:val="00310A56"/>
    <w:rsid w:val="00311DF8"/>
    <w:rsid w:val="00315B16"/>
    <w:rsid w:val="00315C9F"/>
    <w:rsid w:val="00321227"/>
    <w:rsid w:val="00324721"/>
    <w:rsid w:val="00325C19"/>
    <w:rsid w:val="0033460C"/>
    <w:rsid w:val="00343836"/>
    <w:rsid w:val="003472D2"/>
    <w:rsid w:val="00347B03"/>
    <w:rsid w:val="00361482"/>
    <w:rsid w:val="003620CB"/>
    <w:rsid w:val="003868A8"/>
    <w:rsid w:val="0039468A"/>
    <w:rsid w:val="003B06D9"/>
    <w:rsid w:val="003B502C"/>
    <w:rsid w:val="003B771B"/>
    <w:rsid w:val="003C2A17"/>
    <w:rsid w:val="003E1454"/>
    <w:rsid w:val="003E1815"/>
    <w:rsid w:val="003E2C57"/>
    <w:rsid w:val="003E4673"/>
    <w:rsid w:val="00401A6E"/>
    <w:rsid w:val="0041284B"/>
    <w:rsid w:val="00431442"/>
    <w:rsid w:val="00441D13"/>
    <w:rsid w:val="00443CC1"/>
    <w:rsid w:val="00451D07"/>
    <w:rsid w:val="004536C4"/>
    <w:rsid w:val="00460288"/>
    <w:rsid w:val="004949AB"/>
    <w:rsid w:val="00497DD9"/>
    <w:rsid w:val="004A0A34"/>
    <w:rsid w:val="004A3C4A"/>
    <w:rsid w:val="004B4966"/>
    <w:rsid w:val="004C32B0"/>
    <w:rsid w:val="004C70E7"/>
    <w:rsid w:val="004D0C2D"/>
    <w:rsid w:val="004E3ECB"/>
    <w:rsid w:val="004E484D"/>
    <w:rsid w:val="004E5204"/>
    <w:rsid w:val="004E5A63"/>
    <w:rsid w:val="004F5255"/>
    <w:rsid w:val="0050016E"/>
    <w:rsid w:val="00504E6A"/>
    <w:rsid w:val="00517427"/>
    <w:rsid w:val="005233CB"/>
    <w:rsid w:val="005310C8"/>
    <w:rsid w:val="0053288C"/>
    <w:rsid w:val="00541DDC"/>
    <w:rsid w:val="00544071"/>
    <w:rsid w:val="00560338"/>
    <w:rsid w:val="005701FD"/>
    <w:rsid w:val="00571FD8"/>
    <w:rsid w:val="005748B2"/>
    <w:rsid w:val="00575492"/>
    <w:rsid w:val="005868B1"/>
    <w:rsid w:val="00587A11"/>
    <w:rsid w:val="005A04BA"/>
    <w:rsid w:val="005B38C9"/>
    <w:rsid w:val="005C0248"/>
    <w:rsid w:val="005C4A2B"/>
    <w:rsid w:val="005D2369"/>
    <w:rsid w:val="005D6702"/>
    <w:rsid w:val="005F2995"/>
    <w:rsid w:val="006001C7"/>
    <w:rsid w:val="006048F3"/>
    <w:rsid w:val="006053CA"/>
    <w:rsid w:val="0060772D"/>
    <w:rsid w:val="006105DF"/>
    <w:rsid w:val="00612752"/>
    <w:rsid w:val="00644952"/>
    <w:rsid w:val="006725E9"/>
    <w:rsid w:val="00674A90"/>
    <w:rsid w:val="00681AE1"/>
    <w:rsid w:val="0069415A"/>
    <w:rsid w:val="006A2DE3"/>
    <w:rsid w:val="006B1D83"/>
    <w:rsid w:val="006B7AFE"/>
    <w:rsid w:val="006C3543"/>
    <w:rsid w:val="006D396C"/>
    <w:rsid w:val="006E4900"/>
    <w:rsid w:val="006E6CE6"/>
    <w:rsid w:val="006F3EDA"/>
    <w:rsid w:val="00700DC2"/>
    <w:rsid w:val="00706C4E"/>
    <w:rsid w:val="00722607"/>
    <w:rsid w:val="00745D40"/>
    <w:rsid w:val="00754107"/>
    <w:rsid w:val="00766560"/>
    <w:rsid w:val="00781C67"/>
    <w:rsid w:val="00783251"/>
    <w:rsid w:val="00784C84"/>
    <w:rsid w:val="007860A0"/>
    <w:rsid w:val="007931D4"/>
    <w:rsid w:val="007934E7"/>
    <w:rsid w:val="007B4AA3"/>
    <w:rsid w:val="007B4F56"/>
    <w:rsid w:val="007C3036"/>
    <w:rsid w:val="007D3DC3"/>
    <w:rsid w:val="007E7EC1"/>
    <w:rsid w:val="007F380F"/>
    <w:rsid w:val="008045C4"/>
    <w:rsid w:val="00806380"/>
    <w:rsid w:val="00812BBE"/>
    <w:rsid w:val="00813DFE"/>
    <w:rsid w:val="00815B49"/>
    <w:rsid w:val="008178F4"/>
    <w:rsid w:val="00824AAE"/>
    <w:rsid w:val="00831010"/>
    <w:rsid w:val="00832EC8"/>
    <w:rsid w:val="0084475F"/>
    <w:rsid w:val="00854B92"/>
    <w:rsid w:val="00870F89"/>
    <w:rsid w:val="008765CD"/>
    <w:rsid w:val="008906C1"/>
    <w:rsid w:val="00895785"/>
    <w:rsid w:val="008A06B3"/>
    <w:rsid w:val="008B74EE"/>
    <w:rsid w:val="008D033B"/>
    <w:rsid w:val="008D161E"/>
    <w:rsid w:val="008E3DF1"/>
    <w:rsid w:val="008F66D2"/>
    <w:rsid w:val="009121A5"/>
    <w:rsid w:val="00913486"/>
    <w:rsid w:val="00922193"/>
    <w:rsid w:val="009227A1"/>
    <w:rsid w:val="00926644"/>
    <w:rsid w:val="009322E0"/>
    <w:rsid w:val="00933604"/>
    <w:rsid w:val="00943342"/>
    <w:rsid w:val="0095252F"/>
    <w:rsid w:val="00985056"/>
    <w:rsid w:val="009A1D6E"/>
    <w:rsid w:val="009A2F2C"/>
    <w:rsid w:val="009B5E48"/>
    <w:rsid w:val="009C26CD"/>
    <w:rsid w:val="009C544E"/>
    <w:rsid w:val="009D4DC0"/>
    <w:rsid w:val="00A000AB"/>
    <w:rsid w:val="00A011F6"/>
    <w:rsid w:val="00A040E9"/>
    <w:rsid w:val="00A06F21"/>
    <w:rsid w:val="00A2007A"/>
    <w:rsid w:val="00A238C2"/>
    <w:rsid w:val="00A2473E"/>
    <w:rsid w:val="00A30C57"/>
    <w:rsid w:val="00A318AF"/>
    <w:rsid w:val="00A47352"/>
    <w:rsid w:val="00A626C4"/>
    <w:rsid w:val="00A636AE"/>
    <w:rsid w:val="00A70B19"/>
    <w:rsid w:val="00A8108C"/>
    <w:rsid w:val="00A8749C"/>
    <w:rsid w:val="00AA1191"/>
    <w:rsid w:val="00AA51DC"/>
    <w:rsid w:val="00AB47B0"/>
    <w:rsid w:val="00AB4E04"/>
    <w:rsid w:val="00AD5179"/>
    <w:rsid w:val="00AF1896"/>
    <w:rsid w:val="00B04BEB"/>
    <w:rsid w:val="00B05F5D"/>
    <w:rsid w:val="00B21D6A"/>
    <w:rsid w:val="00B35B44"/>
    <w:rsid w:val="00B568B4"/>
    <w:rsid w:val="00B66513"/>
    <w:rsid w:val="00B71AA2"/>
    <w:rsid w:val="00B81C0A"/>
    <w:rsid w:val="00B87B9E"/>
    <w:rsid w:val="00BA3A0F"/>
    <w:rsid w:val="00BB10C7"/>
    <w:rsid w:val="00BB4489"/>
    <w:rsid w:val="00BD07B6"/>
    <w:rsid w:val="00BE01B9"/>
    <w:rsid w:val="00BE1751"/>
    <w:rsid w:val="00C058B3"/>
    <w:rsid w:val="00C07A09"/>
    <w:rsid w:val="00C107AF"/>
    <w:rsid w:val="00C1172B"/>
    <w:rsid w:val="00C175C2"/>
    <w:rsid w:val="00C418E9"/>
    <w:rsid w:val="00C54A59"/>
    <w:rsid w:val="00C86452"/>
    <w:rsid w:val="00CA16E8"/>
    <w:rsid w:val="00CA76E8"/>
    <w:rsid w:val="00CB0AD1"/>
    <w:rsid w:val="00CC15F3"/>
    <w:rsid w:val="00CE5306"/>
    <w:rsid w:val="00CE79C0"/>
    <w:rsid w:val="00CF0BAE"/>
    <w:rsid w:val="00CF2CDA"/>
    <w:rsid w:val="00CF38D3"/>
    <w:rsid w:val="00CF7115"/>
    <w:rsid w:val="00D12B2D"/>
    <w:rsid w:val="00D2469E"/>
    <w:rsid w:val="00D323B1"/>
    <w:rsid w:val="00D44A66"/>
    <w:rsid w:val="00D533D3"/>
    <w:rsid w:val="00D67172"/>
    <w:rsid w:val="00D713C8"/>
    <w:rsid w:val="00D77993"/>
    <w:rsid w:val="00D953B3"/>
    <w:rsid w:val="00D95402"/>
    <w:rsid w:val="00DC6268"/>
    <w:rsid w:val="00DF073E"/>
    <w:rsid w:val="00DF5C68"/>
    <w:rsid w:val="00E04120"/>
    <w:rsid w:val="00E04E49"/>
    <w:rsid w:val="00E22058"/>
    <w:rsid w:val="00E248AB"/>
    <w:rsid w:val="00E26C89"/>
    <w:rsid w:val="00E274C6"/>
    <w:rsid w:val="00E277B7"/>
    <w:rsid w:val="00E37F46"/>
    <w:rsid w:val="00E4495F"/>
    <w:rsid w:val="00E46B8D"/>
    <w:rsid w:val="00E516E5"/>
    <w:rsid w:val="00E7315D"/>
    <w:rsid w:val="00E7528E"/>
    <w:rsid w:val="00E8091F"/>
    <w:rsid w:val="00E8433D"/>
    <w:rsid w:val="00E86B42"/>
    <w:rsid w:val="00E9535C"/>
    <w:rsid w:val="00E953DD"/>
    <w:rsid w:val="00EA238A"/>
    <w:rsid w:val="00EB1F5E"/>
    <w:rsid w:val="00EB6F3F"/>
    <w:rsid w:val="00ED5891"/>
    <w:rsid w:val="00F0046D"/>
    <w:rsid w:val="00F04791"/>
    <w:rsid w:val="00F102A1"/>
    <w:rsid w:val="00F16CEF"/>
    <w:rsid w:val="00F21781"/>
    <w:rsid w:val="00F40E44"/>
    <w:rsid w:val="00F46117"/>
    <w:rsid w:val="00F53347"/>
    <w:rsid w:val="00F56313"/>
    <w:rsid w:val="00F605DE"/>
    <w:rsid w:val="00F6503A"/>
    <w:rsid w:val="00F67ED6"/>
    <w:rsid w:val="00F752B2"/>
    <w:rsid w:val="00F81E4E"/>
    <w:rsid w:val="00F92E7E"/>
    <w:rsid w:val="00F93073"/>
    <w:rsid w:val="00F93875"/>
    <w:rsid w:val="00F93B35"/>
    <w:rsid w:val="00FB02C0"/>
    <w:rsid w:val="00FD063F"/>
    <w:rsid w:val="00FD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967C74"/>
  <w15:chartTrackingRefBased/>
  <w15:docId w15:val="{96DFDE31-44CC-41CE-8243-2DE0796DE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288"/>
  </w:style>
  <w:style w:type="paragraph" w:styleId="Heading1">
    <w:name w:val="heading 1"/>
    <w:basedOn w:val="Normal"/>
    <w:next w:val="Normal"/>
    <w:link w:val="Heading1Char"/>
    <w:uiPriority w:val="9"/>
    <w:qFormat/>
    <w:rsid w:val="00D713C8"/>
    <w:pPr>
      <w:keepNext/>
      <w:spacing w:after="0" w:line="240" w:lineRule="auto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B92"/>
    <w:pPr>
      <w:keepNext/>
      <w:spacing w:line="276" w:lineRule="auto"/>
      <w:outlineLvl w:val="1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0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0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288"/>
  </w:style>
  <w:style w:type="paragraph" w:styleId="Footer">
    <w:name w:val="footer"/>
    <w:basedOn w:val="Normal"/>
    <w:link w:val="FooterChar"/>
    <w:uiPriority w:val="99"/>
    <w:unhideWhenUsed/>
    <w:rsid w:val="00460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288"/>
  </w:style>
  <w:style w:type="paragraph" w:styleId="BalloonText">
    <w:name w:val="Balloon Text"/>
    <w:basedOn w:val="Normal"/>
    <w:link w:val="BalloonTextChar"/>
    <w:uiPriority w:val="99"/>
    <w:semiHidden/>
    <w:unhideWhenUsed/>
    <w:rsid w:val="00E752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2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14C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-one">
    <w:name w:val="paragraph-one"/>
    <w:basedOn w:val="Normal"/>
    <w:rsid w:val="00D12B2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D713C8"/>
    <w:rPr>
      <w:rFonts w:ascii="Arial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B92"/>
    <w:rPr>
      <w:rFonts w:ascii="Arial" w:hAnsi="Arial" w:cs="Arial"/>
      <w:b/>
    </w:rPr>
  </w:style>
  <w:style w:type="paragraph" w:customStyle="1" w:styleId="xmsonormal">
    <w:name w:val="x_msonormal"/>
    <w:basedOn w:val="Normal"/>
    <w:rsid w:val="005748B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2A1F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F0046D"/>
    <w:rPr>
      <w:rFonts w:ascii="Arial" w:hAnsi="Arial" w:cs="Arial"/>
      <w:color w:val="FF0000"/>
    </w:rPr>
  </w:style>
  <w:style w:type="character" w:customStyle="1" w:styleId="BodyTextChar">
    <w:name w:val="Body Text Char"/>
    <w:basedOn w:val="DefaultParagraphFont"/>
    <w:link w:val="BodyText"/>
    <w:uiPriority w:val="99"/>
    <w:rsid w:val="00F0046D"/>
    <w:rPr>
      <w:rFonts w:ascii="Arial" w:hAnsi="Arial" w:cs="Arial"/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251BA3"/>
    <w:pPr>
      <w:shd w:val="clear" w:color="auto" w:fill="FFFFFF"/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51BA3"/>
    <w:rPr>
      <w:rFonts w:ascii="Arial" w:hAnsi="Arial" w:cs="Arial"/>
      <w:b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 Crosby</dc:creator>
  <cp:keywords/>
  <dc:description/>
  <cp:lastModifiedBy>George Pino</cp:lastModifiedBy>
  <cp:revision>3</cp:revision>
  <cp:lastPrinted>2024-10-22T13:43:00Z</cp:lastPrinted>
  <dcterms:created xsi:type="dcterms:W3CDTF">2024-10-22T15:18:00Z</dcterms:created>
  <dcterms:modified xsi:type="dcterms:W3CDTF">2024-10-2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404de3,d13be25,4a3c5ab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NON-PUBLIC INFORMATION</vt:lpwstr>
  </property>
  <property fmtid="{D5CDD505-2E9C-101B-9397-08002B2CF9AE}" pid="5" name="MSIP_Label_3fa9e882-787d-4586-ad13-5330cd944274_Enabled">
    <vt:lpwstr>true</vt:lpwstr>
  </property>
  <property fmtid="{D5CDD505-2E9C-101B-9397-08002B2CF9AE}" pid="6" name="MSIP_Label_3fa9e882-787d-4586-ad13-5330cd944274_SetDate">
    <vt:lpwstr>2024-08-12T16:14:43Z</vt:lpwstr>
  </property>
  <property fmtid="{D5CDD505-2E9C-101B-9397-08002B2CF9AE}" pid="7" name="MSIP_Label_3fa9e882-787d-4586-ad13-5330cd944274_Method">
    <vt:lpwstr>Standard</vt:lpwstr>
  </property>
  <property fmtid="{D5CDD505-2E9C-101B-9397-08002B2CF9AE}" pid="8" name="MSIP_Label_3fa9e882-787d-4586-ad13-5330cd944274_Name">
    <vt:lpwstr>defa4170-0d19-0005-0002-bc88714345d2</vt:lpwstr>
  </property>
  <property fmtid="{D5CDD505-2E9C-101B-9397-08002B2CF9AE}" pid="9" name="MSIP_Label_3fa9e882-787d-4586-ad13-5330cd944274_SiteId">
    <vt:lpwstr>cb01e05b-845a-4093-aca7-b548e7894d16</vt:lpwstr>
  </property>
  <property fmtid="{D5CDD505-2E9C-101B-9397-08002B2CF9AE}" pid="10" name="MSIP_Label_3fa9e882-787d-4586-ad13-5330cd944274_ActionId">
    <vt:lpwstr>b5e9ae6c-b6e2-4fa8-93d7-2d1e5b4cba62</vt:lpwstr>
  </property>
  <property fmtid="{D5CDD505-2E9C-101B-9397-08002B2CF9AE}" pid="11" name="MSIP_Label_3fa9e882-787d-4586-ad13-5330cd944274_ContentBits">
    <vt:lpwstr>2</vt:lpwstr>
  </property>
</Properties>
</file>